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3E37" w:rsidRPr="00367A75" w:rsidRDefault="005316E0" w:rsidP="005316E0">
      <w:pPr>
        <w:pStyle w:val="1"/>
        <w:ind w:left="0"/>
        <w:jc w:val="center"/>
        <w:rPr>
          <w:sz w:val="24"/>
          <w:szCs w:val="24"/>
        </w:rPr>
      </w:pPr>
      <w:r>
        <w:rPr>
          <w:sz w:val="24"/>
          <w:szCs w:val="24"/>
        </w:rPr>
        <w:t>ПОЛОЖЕНИЕ</w:t>
      </w:r>
    </w:p>
    <w:p w:rsidR="000E2790" w:rsidRPr="00367A75" w:rsidRDefault="0029568E" w:rsidP="001C229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Всероссийский </w:t>
      </w:r>
      <w:proofErr w:type="spellStart"/>
      <w:r>
        <w:rPr>
          <w:b/>
          <w:bCs/>
          <w:sz w:val="24"/>
          <w:szCs w:val="24"/>
        </w:rPr>
        <w:t>Онлайн</w:t>
      </w:r>
      <w:proofErr w:type="spellEnd"/>
      <w:r>
        <w:rPr>
          <w:b/>
          <w:bCs/>
          <w:sz w:val="24"/>
          <w:szCs w:val="24"/>
        </w:rPr>
        <w:t xml:space="preserve"> Чемпионат</w:t>
      </w:r>
      <w:r w:rsidR="001C2294" w:rsidRPr="00367A75">
        <w:rPr>
          <w:b/>
          <w:bCs/>
          <w:sz w:val="24"/>
          <w:szCs w:val="24"/>
        </w:rPr>
        <w:t xml:space="preserve"> </w:t>
      </w:r>
    </w:p>
    <w:p w:rsidR="0029568E" w:rsidRPr="0029568E" w:rsidRDefault="00B657EF" w:rsidP="0029568E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>по</w:t>
      </w:r>
      <w:r w:rsidR="001C2294" w:rsidRPr="00367A75">
        <w:rPr>
          <w:b/>
          <w:bCs/>
          <w:sz w:val="24"/>
          <w:szCs w:val="24"/>
        </w:rPr>
        <w:t xml:space="preserve"> </w:t>
      </w:r>
      <w:r w:rsidR="0029568E">
        <w:rPr>
          <w:b/>
          <w:bCs/>
          <w:sz w:val="24"/>
          <w:szCs w:val="24"/>
        </w:rPr>
        <w:t>силовым видам спорта в честь 9 мая</w:t>
      </w:r>
    </w:p>
    <w:p w:rsidR="001C2294" w:rsidRPr="0029568E" w:rsidRDefault="0029568E" w:rsidP="001C229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"ПОБЕДА"</w:t>
      </w:r>
      <w:r w:rsidR="001C2294" w:rsidRPr="0029568E">
        <w:rPr>
          <w:b/>
          <w:bCs/>
          <w:sz w:val="24"/>
          <w:szCs w:val="24"/>
        </w:rPr>
        <w:t>,</w:t>
      </w:r>
    </w:p>
    <w:p w:rsidR="00E43E37" w:rsidRPr="00367A75" w:rsidRDefault="00C90C77" w:rsidP="00C90C77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 xml:space="preserve">по версии </w:t>
      </w:r>
      <w:r w:rsidR="00225CDA" w:rsidRPr="00367A75">
        <w:rPr>
          <w:b/>
          <w:bCs/>
          <w:sz w:val="24"/>
          <w:szCs w:val="24"/>
        </w:rPr>
        <w:t xml:space="preserve">Ассоциации силовых видов спорта </w:t>
      </w:r>
      <w:r w:rsidRPr="00367A75">
        <w:rPr>
          <w:b/>
          <w:bCs/>
          <w:sz w:val="24"/>
          <w:szCs w:val="24"/>
        </w:rPr>
        <w:t>«</w:t>
      </w:r>
      <w:r w:rsidR="00225CDA" w:rsidRPr="00367A75">
        <w:rPr>
          <w:b/>
          <w:bCs/>
          <w:sz w:val="24"/>
          <w:szCs w:val="24"/>
          <w:lang w:val="en-US"/>
        </w:rPr>
        <w:t>WPSA</w:t>
      </w:r>
      <w:r w:rsidRPr="00367A75">
        <w:rPr>
          <w:b/>
          <w:bCs/>
          <w:sz w:val="24"/>
          <w:szCs w:val="24"/>
        </w:rPr>
        <w:t>»</w:t>
      </w:r>
    </w:p>
    <w:p w:rsidR="00E43E37" w:rsidRPr="00367A75" w:rsidRDefault="00E43E37" w:rsidP="00E43E37">
      <w:pPr>
        <w:rPr>
          <w:sz w:val="24"/>
          <w:szCs w:val="24"/>
        </w:rPr>
      </w:pPr>
    </w:p>
    <w:p w:rsidR="009A0171" w:rsidRPr="00367A75" w:rsidRDefault="006823ED" w:rsidP="009A0171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>Цели и</w:t>
      </w:r>
      <w:r w:rsidRPr="00367A75">
        <w:rPr>
          <w:b/>
          <w:spacing w:val="-1"/>
          <w:sz w:val="24"/>
          <w:szCs w:val="24"/>
        </w:rPr>
        <w:t xml:space="preserve"> </w:t>
      </w:r>
      <w:r w:rsidRPr="00367A75">
        <w:rPr>
          <w:b/>
          <w:sz w:val="24"/>
          <w:szCs w:val="24"/>
        </w:rPr>
        <w:t>задачи:</w:t>
      </w:r>
    </w:p>
    <w:p w:rsidR="00F655C6" w:rsidRPr="00367A75" w:rsidRDefault="0085130E" w:rsidP="009A0171">
      <w:pPr>
        <w:tabs>
          <w:tab w:val="left" w:pos="393"/>
        </w:tabs>
        <w:ind w:left="524"/>
        <w:rPr>
          <w:b/>
          <w:sz w:val="24"/>
          <w:szCs w:val="24"/>
        </w:rPr>
      </w:pPr>
      <w:r w:rsidRPr="00367A75">
        <w:rPr>
          <w:sz w:val="24"/>
          <w:szCs w:val="24"/>
        </w:rPr>
        <w:t>- выявление сильнейших спортсменов</w:t>
      </w:r>
      <w:r w:rsidR="00D919A5" w:rsidRPr="00367A75">
        <w:rPr>
          <w:sz w:val="24"/>
          <w:szCs w:val="24"/>
        </w:rPr>
        <w:t xml:space="preserve">; </w:t>
      </w:r>
    </w:p>
    <w:p w:rsidR="00F655C6" w:rsidRPr="00367A75" w:rsidRDefault="009A0171" w:rsidP="009A0171">
      <w:pPr>
        <w:pStyle w:val="a5"/>
        <w:tabs>
          <w:tab w:val="left" w:pos="426"/>
        </w:tabs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фиксирование</w:t>
      </w:r>
      <w:r w:rsidR="00864071" w:rsidRPr="00367A75">
        <w:rPr>
          <w:sz w:val="24"/>
          <w:szCs w:val="24"/>
        </w:rPr>
        <w:t xml:space="preserve"> </w:t>
      </w:r>
      <w:r w:rsidR="0029568E">
        <w:rPr>
          <w:sz w:val="24"/>
          <w:szCs w:val="24"/>
        </w:rPr>
        <w:t>Всероссийских</w:t>
      </w:r>
      <w:r w:rsidR="00D919A5" w:rsidRPr="00367A75">
        <w:rPr>
          <w:sz w:val="24"/>
          <w:szCs w:val="24"/>
        </w:rPr>
        <w:t xml:space="preserve"> </w:t>
      </w:r>
      <w:proofErr w:type="spellStart"/>
      <w:r w:rsidR="00D919A5" w:rsidRPr="00367A75">
        <w:rPr>
          <w:sz w:val="24"/>
          <w:szCs w:val="24"/>
        </w:rPr>
        <w:t>онлайн</w:t>
      </w:r>
      <w:proofErr w:type="spellEnd"/>
      <w:r w:rsidR="00864071" w:rsidRPr="00367A75">
        <w:rPr>
          <w:sz w:val="24"/>
          <w:szCs w:val="24"/>
        </w:rPr>
        <w:t xml:space="preserve"> </w:t>
      </w:r>
      <w:r w:rsidR="006823ED" w:rsidRPr="00367A75">
        <w:rPr>
          <w:sz w:val="24"/>
          <w:szCs w:val="24"/>
        </w:rPr>
        <w:t xml:space="preserve"> рекордов по версии</w:t>
      </w:r>
      <w:r w:rsidR="00225CDA" w:rsidRPr="00367A75">
        <w:rPr>
          <w:sz w:val="24"/>
          <w:szCs w:val="24"/>
        </w:rPr>
        <w:t xml:space="preserve"> </w:t>
      </w:r>
      <w:r w:rsidR="00225CDA" w:rsidRPr="00367A75">
        <w:rPr>
          <w:sz w:val="24"/>
          <w:szCs w:val="24"/>
          <w:lang w:val="en-US"/>
        </w:rPr>
        <w:t>WPSA</w:t>
      </w:r>
      <w:r w:rsidR="006823ED" w:rsidRPr="00367A75">
        <w:rPr>
          <w:sz w:val="24"/>
          <w:szCs w:val="24"/>
        </w:rPr>
        <w:t xml:space="preserve"> ;</w:t>
      </w:r>
    </w:p>
    <w:p w:rsidR="00F655C6" w:rsidRPr="00367A75" w:rsidRDefault="009A0171" w:rsidP="009A0171">
      <w:pPr>
        <w:pStyle w:val="a5"/>
        <w:tabs>
          <w:tab w:val="left" w:pos="426"/>
        </w:tabs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сплочение спортсменов и воспитание чувства коллективизма и командного</w:t>
      </w:r>
      <w:r w:rsidR="006823ED" w:rsidRPr="00367A75">
        <w:rPr>
          <w:spacing w:val="-5"/>
          <w:sz w:val="24"/>
          <w:szCs w:val="24"/>
        </w:rPr>
        <w:t xml:space="preserve"> </w:t>
      </w:r>
      <w:r w:rsidR="006823ED" w:rsidRPr="00367A75">
        <w:rPr>
          <w:sz w:val="24"/>
          <w:szCs w:val="24"/>
        </w:rPr>
        <w:t>духа;</w:t>
      </w:r>
    </w:p>
    <w:p w:rsidR="00F655C6" w:rsidRPr="00367A75" w:rsidRDefault="009A0171" w:rsidP="009A0171">
      <w:pPr>
        <w:pStyle w:val="a5"/>
        <w:tabs>
          <w:tab w:val="left" w:pos="426"/>
        </w:tabs>
        <w:spacing w:before="1"/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пропаганда силовых видов спорта,</w:t>
      </w:r>
      <w:r w:rsidRPr="00367A75">
        <w:rPr>
          <w:sz w:val="24"/>
          <w:szCs w:val="24"/>
        </w:rPr>
        <w:t xml:space="preserve"> как массовых и зрелищных видов;</w:t>
      </w:r>
    </w:p>
    <w:p w:rsidR="008D108D" w:rsidRDefault="009A0171" w:rsidP="009A0171">
      <w:pPr>
        <w:tabs>
          <w:tab w:val="left" w:pos="426"/>
        </w:tabs>
        <w:spacing w:before="1"/>
        <w:ind w:left="495" w:right="132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</w:t>
      </w:r>
      <w:r w:rsidR="006823ED" w:rsidRPr="00367A75">
        <w:rPr>
          <w:sz w:val="24"/>
          <w:szCs w:val="24"/>
        </w:rPr>
        <w:t xml:space="preserve">формирование престижности занятиями спортом и как следствие формирование </w:t>
      </w:r>
      <w:r w:rsidRPr="00367A75">
        <w:rPr>
          <w:sz w:val="24"/>
          <w:szCs w:val="24"/>
        </w:rPr>
        <w:t xml:space="preserve">   </w:t>
      </w:r>
      <w:r w:rsidR="006823ED" w:rsidRPr="00367A75">
        <w:rPr>
          <w:sz w:val="24"/>
          <w:szCs w:val="24"/>
        </w:rPr>
        <w:t>престижности здорового образ</w:t>
      </w:r>
      <w:r w:rsidR="006823ED" w:rsidRPr="00367A75">
        <w:rPr>
          <w:spacing w:val="2"/>
          <w:sz w:val="24"/>
          <w:szCs w:val="24"/>
        </w:rPr>
        <w:t xml:space="preserve">а </w:t>
      </w:r>
      <w:r w:rsidR="00225CDA" w:rsidRPr="00367A75">
        <w:rPr>
          <w:sz w:val="24"/>
          <w:szCs w:val="24"/>
        </w:rPr>
        <w:t>жизни</w:t>
      </w:r>
      <w:r w:rsidR="00554B6D">
        <w:rPr>
          <w:sz w:val="24"/>
          <w:szCs w:val="24"/>
        </w:rPr>
        <w:t>;</w:t>
      </w:r>
    </w:p>
    <w:p w:rsidR="00554B6D" w:rsidRPr="00367A75" w:rsidRDefault="00554B6D" w:rsidP="009A0171">
      <w:pPr>
        <w:tabs>
          <w:tab w:val="left" w:pos="426"/>
        </w:tabs>
        <w:spacing w:before="1"/>
        <w:ind w:left="495" w:right="132"/>
        <w:jc w:val="both"/>
        <w:rPr>
          <w:sz w:val="24"/>
          <w:szCs w:val="24"/>
        </w:rPr>
      </w:pPr>
      <w:r>
        <w:rPr>
          <w:sz w:val="24"/>
          <w:szCs w:val="24"/>
        </w:rPr>
        <w:t>- возможность выполнения разрядов до 1-го взрослого и КМС включительно (условия смотрите в пункте 7 и 8.</w:t>
      </w:r>
    </w:p>
    <w:p w:rsidR="00F655C6" w:rsidRPr="00367A75" w:rsidRDefault="00F655C6">
      <w:pPr>
        <w:pStyle w:val="a3"/>
        <w:spacing w:before="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367A75">
        <w:t>Руководство проведением</w:t>
      </w:r>
      <w:r w:rsidR="00192DB1" w:rsidRPr="00367A75">
        <w:t xml:space="preserve"> мероприятия</w:t>
      </w:r>
      <w:r w:rsidRPr="00367A75">
        <w:t>.</w:t>
      </w:r>
    </w:p>
    <w:p w:rsidR="007F6DCB" w:rsidRPr="00367A75" w:rsidRDefault="007F6DCB">
      <w:pPr>
        <w:pStyle w:val="a3"/>
        <w:spacing w:before="8"/>
        <w:rPr>
          <w:bCs/>
        </w:rPr>
      </w:pPr>
    </w:p>
    <w:p w:rsidR="00F655C6" w:rsidRPr="00367A75" w:rsidRDefault="007F6DCB">
      <w:pPr>
        <w:pStyle w:val="a3"/>
        <w:spacing w:before="8"/>
        <w:rPr>
          <w:bCs/>
        </w:rPr>
      </w:pPr>
      <w:r w:rsidRPr="00367A75">
        <w:rPr>
          <w:bCs/>
        </w:rPr>
        <w:t>Общее руководство проведением соревнований МСОО А</w:t>
      </w:r>
      <w:r w:rsidR="005568B9" w:rsidRPr="00367A75">
        <w:rPr>
          <w:bCs/>
        </w:rPr>
        <w:t>с</w:t>
      </w:r>
      <w:r w:rsidRPr="00367A75">
        <w:rPr>
          <w:bCs/>
        </w:rPr>
        <w:t>социация силовых видов спорта (</w:t>
      </w:r>
      <w:r w:rsidRPr="00367A75">
        <w:rPr>
          <w:bCs/>
          <w:lang w:val="en-US"/>
        </w:rPr>
        <w:t>WPSA</w:t>
      </w:r>
      <w:r w:rsidRPr="00367A75">
        <w:rPr>
          <w:bCs/>
        </w:rPr>
        <w:t xml:space="preserve">). Непосредственное проведение соревнований осуществляет МСОО </w:t>
      </w:r>
      <w:r w:rsidRPr="00367A75">
        <w:rPr>
          <w:bCs/>
          <w:lang w:val="en-US"/>
        </w:rPr>
        <w:t>WPSA</w:t>
      </w:r>
      <w:r w:rsidRPr="00367A75">
        <w:rPr>
          <w:bCs/>
        </w:rPr>
        <w:t xml:space="preserve"> в лице Вице-</w:t>
      </w:r>
      <w:r w:rsidR="00D919A5" w:rsidRPr="00367A75">
        <w:rPr>
          <w:bCs/>
        </w:rPr>
        <w:t xml:space="preserve">президента </w:t>
      </w:r>
      <w:proofErr w:type="spellStart"/>
      <w:r w:rsidR="00D919A5" w:rsidRPr="00367A75">
        <w:rPr>
          <w:bCs/>
        </w:rPr>
        <w:t>Клиницкой</w:t>
      </w:r>
      <w:proofErr w:type="spellEnd"/>
      <w:r w:rsidR="00D919A5" w:rsidRPr="00367A75">
        <w:rPr>
          <w:bCs/>
        </w:rPr>
        <w:t xml:space="preserve"> Е. В</w:t>
      </w:r>
      <w:r w:rsidRPr="00367A75">
        <w:rPr>
          <w:bCs/>
        </w:rPr>
        <w:t>.</w:t>
      </w:r>
      <w:r w:rsidR="0029568E">
        <w:rPr>
          <w:bCs/>
        </w:rPr>
        <w:t xml:space="preserve"> при содействии ФС АНО "Событие".</w:t>
      </w:r>
    </w:p>
    <w:p w:rsidR="00F655C6" w:rsidRPr="00367A75" w:rsidRDefault="00F655C6">
      <w:pPr>
        <w:pStyle w:val="a3"/>
        <w:spacing w:before="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367A75">
        <w:t>Сроки и место</w:t>
      </w:r>
      <w:r w:rsidRPr="00367A75">
        <w:rPr>
          <w:spacing w:val="-1"/>
        </w:rPr>
        <w:t xml:space="preserve"> </w:t>
      </w:r>
      <w:r w:rsidRPr="00367A75">
        <w:t>проведения.</w:t>
      </w:r>
    </w:p>
    <w:p w:rsidR="001D4616" w:rsidRPr="00367A75" w:rsidRDefault="001D4616" w:rsidP="001D4616">
      <w:pPr>
        <w:pStyle w:val="a3"/>
        <w:jc w:val="both"/>
      </w:pPr>
    </w:p>
    <w:p w:rsidR="007F6DCB" w:rsidRPr="001D4A28" w:rsidRDefault="007F6DCB" w:rsidP="007F6DCB">
      <w:pPr>
        <w:pStyle w:val="a3"/>
        <w:ind w:left="152" w:right="286"/>
        <w:rPr>
          <w:b/>
          <w:color w:val="0070C0"/>
          <w:u w:val="single"/>
        </w:rPr>
      </w:pPr>
      <w:r w:rsidRPr="00367A75">
        <w:t xml:space="preserve">Место проведения: </w:t>
      </w:r>
      <w:proofErr w:type="spellStart"/>
      <w:r w:rsidR="00D919A5" w:rsidRPr="00367A75">
        <w:t>онлайн</w:t>
      </w:r>
      <w:proofErr w:type="spellEnd"/>
      <w:r w:rsidR="00D919A5" w:rsidRPr="00367A75">
        <w:t xml:space="preserve"> платформа </w:t>
      </w:r>
      <w:r w:rsidR="0029568E" w:rsidRPr="00554B6D">
        <w:rPr>
          <w:b/>
          <w:color w:val="FF0000"/>
        </w:rPr>
        <w:t>https://vk.com/victory_champ_2022</w:t>
      </w:r>
    </w:p>
    <w:p w:rsidR="009D7ABE" w:rsidRPr="00367A75" w:rsidRDefault="007F6DCB" w:rsidP="007F6DCB">
      <w:pPr>
        <w:pStyle w:val="a3"/>
        <w:ind w:left="152" w:right="286"/>
      </w:pPr>
      <w:r w:rsidRPr="00367A75">
        <w:t>Даты</w:t>
      </w:r>
      <w:r w:rsidR="00D919A5" w:rsidRPr="00367A75">
        <w:t xml:space="preserve"> проведения: </w:t>
      </w:r>
      <w:r w:rsidR="0029568E">
        <w:t xml:space="preserve">с </w:t>
      </w:r>
      <w:r w:rsidR="00D919A5" w:rsidRPr="00367A75">
        <w:t>15</w:t>
      </w:r>
      <w:r w:rsidR="008A461E" w:rsidRPr="00367A75">
        <w:t xml:space="preserve"> </w:t>
      </w:r>
      <w:r w:rsidR="0029568E">
        <w:t>апреля</w:t>
      </w:r>
      <w:r w:rsidRPr="00367A75">
        <w:t xml:space="preserve"> </w:t>
      </w:r>
      <w:r w:rsidR="0029568E">
        <w:t>по 9 мая</w:t>
      </w:r>
      <w:r w:rsidR="00D919A5" w:rsidRPr="00367A75">
        <w:t xml:space="preserve"> </w:t>
      </w:r>
      <w:r w:rsidR="0029568E">
        <w:t>2022 года</w:t>
      </w:r>
      <w:r w:rsidR="00D919A5" w:rsidRPr="00367A75">
        <w:t>.</w:t>
      </w:r>
    </w:p>
    <w:p w:rsidR="008A461E" w:rsidRPr="00367A75" w:rsidRDefault="008A461E" w:rsidP="008A461E">
      <w:pPr>
        <w:pStyle w:val="2"/>
        <w:tabs>
          <w:tab w:val="left" w:pos="393"/>
        </w:tabs>
        <w:spacing w:before="64"/>
        <w:ind w:left="524" w:firstLine="0"/>
      </w:pPr>
    </w:p>
    <w:p w:rsidR="00F655C6" w:rsidRPr="00367A75" w:rsidRDefault="004C7C90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>
        <w:t>Заявки</w:t>
      </w:r>
      <w:r w:rsidR="006823ED" w:rsidRPr="00367A75">
        <w:t xml:space="preserve"> и</w:t>
      </w:r>
      <w:r w:rsidR="006823ED" w:rsidRPr="00367A75">
        <w:rPr>
          <w:spacing w:val="-1"/>
        </w:rPr>
        <w:t xml:space="preserve"> </w:t>
      </w:r>
      <w:r w:rsidR="006823ED" w:rsidRPr="00367A75">
        <w:t>судейство.</w:t>
      </w:r>
      <w:r w:rsidR="005316E0">
        <w:t xml:space="preserve"> Технические правила.</w:t>
      </w:r>
    </w:p>
    <w:p w:rsidR="00F655C6" w:rsidRPr="00367A75" w:rsidRDefault="00F655C6">
      <w:pPr>
        <w:pStyle w:val="a3"/>
        <w:spacing w:before="8"/>
        <w:rPr>
          <w:b/>
        </w:rPr>
      </w:pPr>
    </w:p>
    <w:p w:rsidR="00160E78" w:rsidRPr="00367A75" w:rsidRDefault="00192DB1" w:rsidP="00160E78">
      <w:pPr>
        <w:pStyle w:val="a3"/>
        <w:ind w:left="152" w:right="-10"/>
        <w:jc w:val="both"/>
      </w:pPr>
      <w:r w:rsidRPr="00367A75">
        <w:t>Соревновательный процесс проводи</w:t>
      </w:r>
      <w:r w:rsidR="006823ED" w:rsidRPr="00367A75">
        <w:t xml:space="preserve">тся </w:t>
      </w:r>
      <w:r w:rsidR="006D5D39" w:rsidRPr="00367A75">
        <w:t xml:space="preserve">по правилам </w:t>
      </w:r>
      <w:r w:rsidR="006D5D39" w:rsidRPr="00367A75">
        <w:rPr>
          <w:lang w:val="en-US"/>
        </w:rPr>
        <w:t>World</w:t>
      </w:r>
      <w:r w:rsidR="006D5D39" w:rsidRPr="00367A75">
        <w:t xml:space="preserve"> </w:t>
      </w:r>
      <w:r w:rsidR="006D5D39" w:rsidRPr="00367A75">
        <w:rPr>
          <w:lang w:val="en-US"/>
        </w:rPr>
        <w:t>Power</w:t>
      </w:r>
      <w:r w:rsidR="006D5D39" w:rsidRPr="00367A75">
        <w:t xml:space="preserve"> </w:t>
      </w:r>
      <w:r w:rsidR="006D5D39" w:rsidRPr="00367A75">
        <w:rPr>
          <w:lang w:val="en-US"/>
        </w:rPr>
        <w:t>Sports</w:t>
      </w:r>
      <w:r w:rsidR="006D5D39" w:rsidRPr="00367A75">
        <w:t xml:space="preserve"> </w:t>
      </w:r>
      <w:r w:rsidR="006D5D39" w:rsidRPr="00367A75">
        <w:rPr>
          <w:lang w:val="en-US"/>
        </w:rPr>
        <w:t>Association</w:t>
      </w:r>
      <w:r w:rsidR="006D5D39" w:rsidRPr="00367A75">
        <w:t xml:space="preserve"> (</w:t>
      </w:r>
      <w:r w:rsidR="006D5D39" w:rsidRPr="00367A75">
        <w:rPr>
          <w:lang w:val="en-US"/>
        </w:rPr>
        <w:t>WPSA</w:t>
      </w:r>
      <w:r w:rsidR="006D5D39" w:rsidRPr="00367A75">
        <w:t>)</w:t>
      </w:r>
      <w:r w:rsidR="00D919A5" w:rsidRPr="00367A75">
        <w:t xml:space="preserve"> и спортивных организаций, входящих под её эгиду: НФА; ФМЖ; ФГМ;</w:t>
      </w:r>
      <w:r w:rsidR="005316E0">
        <w:t xml:space="preserve"> РСГС;</w:t>
      </w:r>
      <w:r w:rsidR="00D919A5" w:rsidRPr="00367A75">
        <w:t xml:space="preserve"> </w:t>
      </w:r>
      <w:r w:rsidR="00D919A5" w:rsidRPr="00367A75">
        <w:rPr>
          <w:lang w:val="en-US"/>
        </w:rPr>
        <w:t>WPSA</w:t>
      </w:r>
      <w:r w:rsidR="00D919A5" w:rsidRPr="00367A75">
        <w:t xml:space="preserve"> (</w:t>
      </w:r>
      <w:proofErr w:type="spellStart"/>
      <w:r w:rsidR="00D919A5" w:rsidRPr="00367A75">
        <w:t>пауэрспорт</w:t>
      </w:r>
      <w:proofErr w:type="spellEnd"/>
      <w:r w:rsidR="00D919A5" w:rsidRPr="00367A75">
        <w:t>)</w:t>
      </w:r>
      <w:r w:rsidR="006823ED" w:rsidRPr="00367A75">
        <w:t xml:space="preserve">. </w:t>
      </w:r>
    </w:p>
    <w:p w:rsidR="00160E78" w:rsidRPr="00367A75" w:rsidRDefault="00160E78" w:rsidP="00160E78">
      <w:pPr>
        <w:pStyle w:val="a3"/>
        <w:ind w:left="152" w:right="-10"/>
        <w:jc w:val="both"/>
      </w:pPr>
    </w:p>
    <w:p w:rsidR="00F655C6" w:rsidRPr="00367A75" w:rsidRDefault="006823ED" w:rsidP="00160E78">
      <w:pPr>
        <w:pStyle w:val="a3"/>
        <w:ind w:left="152" w:right="-10"/>
        <w:jc w:val="both"/>
      </w:pPr>
      <w:r w:rsidRPr="00367A75">
        <w:t xml:space="preserve">С правилами можно ознакомиться на официальном сайте: </w:t>
      </w:r>
      <w:hyperlink r:id="rId8" w:history="1">
        <w:r w:rsidR="009D7ABE" w:rsidRPr="004C7C90">
          <w:rPr>
            <w:rStyle w:val="a6"/>
            <w:b/>
            <w:color w:val="0070C0"/>
          </w:rPr>
          <w:t>https://www.wpsf.ru/dokumenty/pravila</w:t>
        </w:r>
      </w:hyperlink>
    </w:p>
    <w:p w:rsidR="00D919A5" w:rsidRPr="00367A75" w:rsidRDefault="00D919A5" w:rsidP="007F6DCB">
      <w:pPr>
        <w:pStyle w:val="a3"/>
        <w:ind w:left="152" w:right="642"/>
      </w:pPr>
    </w:p>
    <w:p w:rsidR="007F6DCB" w:rsidRPr="001D4A28" w:rsidRDefault="00D919A5" w:rsidP="007F6DCB">
      <w:pPr>
        <w:pStyle w:val="a3"/>
        <w:ind w:left="152" w:right="642"/>
        <w:rPr>
          <w:u w:val="single"/>
        </w:rPr>
      </w:pPr>
      <w:r w:rsidRPr="004C7C90">
        <w:rPr>
          <w:b/>
          <w:u w:val="single"/>
        </w:rPr>
        <w:t>З</w:t>
      </w:r>
      <w:r w:rsidR="007F6DCB" w:rsidRPr="004C7C90">
        <w:rPr>
          <w:b/>
          <w:u w:val="single"/>
        </w:rPr>
        <w:t>аявки</w:t>
      </w:r>
      <w:r w:rsidRPr="004C7C90">
        <w:rPr>
          <w:b/>
          <w:u w:val="single"/>
        </w:rPr>
        <w:t xml:space="preserve"> будут приниматься в период с </w:t>
      </w:r>
      <w:r w:rsidR="009A0171" w:rsidRPr="004C7C90">
        <w:rPr>
          <w:b/>
          <w:u w:val="single"/>
        </w:rPr>
        <w:t xml:space="preserve"> </w:t>
      </w:r>
      <w:r w:rsidR="0029568E">
        <w:rPr>
          <w:b/>
          <w:u w:val="single"/>
        </w:rPr>
        <w:t>15</w:t>
      </w:r>
      <w:r w:rsidRPr="004C7C90">
        <w:rPr>
          <w:b/>
          <w:u w:val="single"/>
        </w:rPr>
        <w:t xml:space="preserve"> </w:t>
      </w:r>
      <w:r w:rsidR="0029568E">
        <w:rPr>
          <w:b/>
          <w:u w:val="single"/>
        </w:rPr>
        <w:t>апреля по 1</w:t>
      </w:r>
      <w:r w:rsidR="009A0171" w:rsidRPr="004C7C90">
        <w:rPr>
          <w:b/>
          <w:u w:val="single"/>
        </w:rPr>
        <w:t xml:space="preserve"> </w:t>
      </w:r>
      <w:r w:rsidR="0029568E">
        <w:rPr>
          <w:b/>
          <w:u w:val="single"/>
        </w:rPr>
        <w:t>мая</w:t>
      </w:r>
      <w:r w:rsidR="007F6DCB" w:rsidRPr="004C7C90">
        <w:rPr>
          <w:b/>
          <w:u w:val="single"/>
        </w:rPr>
        <w:t xml:space="preserve">  (включительно)</w:t>
      </w:r>
      <w:r w:rsidR="004C7C90" w:rsidRPr="004C7C90">
        <w:rPr>
          <w:b/>
          <w:u w:val="single"/>
        </w:rPr>
        <w:t xml:space="preserve"> через </w:t>
      </w:r>
      <w:proofErr w:type="spellStart"/>
      <w:r w:rsidR="004C7C90" w:rsidRPr="004C7C90">
        <w:rPr>
          <w:b/>
          <w:u w:val="single"/>
        </w:rPr>
        <w:t>онлайн</w:t>
      </w:r>
      <w:proofErr w:type="spellEnd"/>
      <w:r w:rsidR="004C7C90" w:rsidRPr="004C7C90">
        <w:rPr>
          <w:b/>
          <w:u w:val="single"/>
        </w:rPr>
        <w:t xml:space="preserve"> анкету</w:t>
      </w:r>
      <w:r w:rsidR="004C7C90">
        <w:t xml:space="preserve">: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1D4A28" w:rsidRPr="001D4A28">
        <w:rPr>
          <w:b/>
          <w:color w:val="0070C0"/>
          <w:u w:val="single"/>
        </w:rPr>
        <w:t xml:space="preserve"> </w:t>
      </w:r>
      <w:r w:rsidR="001D4A28">
        <w:rPr>
          <w:b/>
          <w:color w:val="0070C0"/>
          <w:u w:val="single"/>
        </w:rPr>
        <w:t xml:space="preserve"> в сообществе: </w:t>
      </w:r>
      <w:r w:rsidR="001D4A28" w:rsidRPr="001D4A28">
        <w:rPr>
          <w:b/>
          <w:color w:val="0070C0"/>
          <w:u w:val="single"/>
        </w:rPr>
        <w:t>https://vk.com/yararmlifting76</w:t>
      </w:r>
    </w:p>
    <w:p w:rsidR="007F6DCB" w:rsidRPr="00367A75" w:rsidRDefault="007F6DCB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К судейству допускаются только сертифицированные судьи WPSA. </w:t>
      </w:r>
    </w:p>
    <w:p w:rsidR="00D919A5" w:rsidRPr="00367A75" w:rsidRDefault="00D919A5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>Главный судья соревнований –</w:t>
      </w:r>
      <w:r w:rsidR="00D919A5" w:rsidRPr="00367A75">
        <w:t xml:space="preserve"> </w:t>
      </w:r>
      <w:proofErr w:type="spellStart"/>
      <w:r w:rsidR="00D919A5" w:rsidRPr="00367A75">
        <w:t>Клиницкий</w:t>
      </w:r>
      <w:proofErr w:type="spellEnd"/>
      <w:r w:rsidR="00D919A5" w:rsidRPr="00367A75">
        <w:t xml:space="preserve"> Сергей Викторович</w:t>
      </w:r>
      <w:r w:rsidRPr="00367A75">
        <w:t xml:space="preserve"> / международная категория.</w:t>
      </w: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Главный секретарь соревнований – </w:t>
      </w:r>
      <w:proofErr w:type="spellStart"/>
      <w:r w:rsidRPr="00367A75">
        <w:t>Клиницкая</w:t>
      </w:r>
      <w:proofErr w:type="spellEnd"/>
      <w:r w:rsidRPr="00367A75">
        <w:t xml:space="preserve"> Елена Васильевна / международная категория.</w:t>
      </w:r>
    </w:p>
    <w:p w:rsidR="007F6DCB" w:rsidRPr="00367A75" w:rsidRDefault="007F6DCB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Соревнования проводятся на оборудовании в соответствии с техническими требованиями </w:t>
      </w:r>
      <w:r w:rsidRPr="00367A75">
        <w:rPr>
          <w:lang w:val="en-US"/>
        </w:rPr>
        <w:t>WPSA</w:t>
      </w:r>
      <w:r w:rsidR="00D919A5" w:rsidRPr="00367A75">
        <w:t>/НФА/ФМЖ/ФГМ</w:t>
      </w:r>
      <w:r w:rsidR="005316E0">
        <w:t>/РСГС</w:t>
      </w:r>
      <w:r w:rsidRPr="00367A75">
        <w:t>.</w:t>
      </w:r>
    </w:p>
    <w:p w:rsidR="00E43E37" w:rsidRPr="00367A75" w:rsidRDefault="007F6DCB" w:rsidP="007F6DCB">
      <w:pPr>
        <w:pStyle w:val="a3"/>
        <w:ind w:left="152" w:right="642"/>
      </w:pPr>
      <w:r w:rsidRPr="00367A75">
        <w:t xml:space="preserve">С правилами можно ознакомиться на официальном сайте: </w:t>
      </w:r>
      <w:r w:rsidRPr="001D4A28">
        <w:rPr>
          <w:b/>
          <w:color w:val="0070C0"/>
          <w:u w:val="single"/>
        </w:rPr>
        <w:t>https://www.wpsf.ru/dokumenty/pravila</w:t>
      </w:r>
    </w:p>
    <w:p w:rsidR="00D919A5" w:rsidRPr="00367A75" w:rsidRDefault="00D919A5" w:rsidP="007F6DCB">
      <w:pPr>
        <w:pStyle w:val="a3"/>
        <w:ind w:left="152" w:right="642"/>
      </w:pPr>
    </w:p>
    <w:p w:rsidR="001B6FB9" w:rsidRPr="00367A75" w:rsidRDefault="00AC765B" w:rsidP="001B6FB9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 w:rsidRPr="00367A75">
        <w:t>Весовые</w:t>
      </w:r>
      <w:r w:rsidR="001B6FB9" w:rsidRPr="00367A75">
        <w:t xml:space="preserve"> и возрастные категории участников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Все возрастные и весовые категории, абсолютная категория в соответствии с техническими правилами федераций. 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  <w:rPr>
          <w:color w:val="0070C0"/>
        </w:rPr>
      </w:pPr>
      <w:r w:rsidRPr="00367A75">
        <w:t xml:space="preserve">Смотреть на официальном сайте </w:t>
      </w:r>
      <w:r w:rsidRPr="00367A75">
        <w:rPr>
          <w:lang w:val="en-US"/>
        </w:rPr>
        <w:t>WPSA</w:t>
      </w:r>
      <w:r w:rsidRPr="00367A75">
        <w:t xml:space="preserve"> </w:t>
      </w:r>
      <w:r w:rsidRPr="004C7C90">
        <w:rPr>
          <w:color w:val="0070C0"/>
          <w:u w:val="single"/>
        </w:rPr>
        <w:t>https://www.wpsf.ru/dokumenty/pravila/</w:t>
      </w:r>
    </w:p>
    <w:p w:rsidR="008A461E" w:rsidRPr="00367A75" w:rsidRDefault="008A461E" w:rsidP="008A461E">
      <w:pPr>
        <w:tabs>
          <w:tab w:val="left" w:pos="142"/>
        </w:tabs>
        <w:jc w:val="both"/>
        <w:rPr>
          <w:i/>
          <w:sz w:val="24"/>
          <w:szCs w:val="24"/>
        </w:rPr>
      </w:pPr>
    </w:p>
    <w:p w:rsidR="008A461E" w:rsidRPr="00367A75" w:rsidRDefault="008A461E" w:rsidP="008A461E">
      <w:pPr>
        <w:tabs>
          <w:tab w:val="left" w:pos="142"/>
        </w:tabs>
        <w:jc w:val="both"/>
        <w:rPr>
          <w:i/>
          <w:sz w:val="24"/>
          <w:szCs w:val="24"/>
        </w:rPr>
      </w:pPr>
      <w:r w:rsidRPr="00367A75">
        <w:rPr>
          <w:i/>
          <w:sz w:val="24"/>
          <w:szCs w:val="24"/>
        </w:rPr>
        <w:t>Главный судья вправе корректировать число номинаций  весовых и возрастных категорий в соответствии с поданными заявками. При наличии менее 7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</w:p>
    <w:p w:rsidR="008A461E" w:rsidRPr="00367A75" w:rsidRDefault="008A461E" w:rsidP="008A461E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 w:rsidRPr="00367A75">
        <w:t>Соревновательные дисциплины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4.2.1.</w:t>
      </w:r>
      <w:r w:rsidR="001D4616" w:rsidRPr="00367A75">
        <w:t>ПАУЭРСПОРТ</w:t>
      </w:r>
      <w:r w:rsidRPr="00367A75">
        <w:t xml:space="preserve">: 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- двоеборье;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-одиночный (строгий)</w:t>
      </w:r>
      <w:r w:rsidR="001D4616" w:rsidRPr="00367A75">
        <w:t xml:space="preserve"> </w:t>
      </w:r>
      <w:r w:rsidRPr="00367A75">
        <w:t xml:space="preserve">подъём на </w:t>
      </w:r>
      <w:r w:rsidR="001D4616" w:rsidRPr="00367A75">
        <w:t>бицепс</w:t>
      </w:r>
      <w:r w:rsidRPr="00367A75">
        <w:t>;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- </w:t>
      </w:r>
      <w:r w:rsidR="001D4616" w:rsidRPr="00367A75">
        <w:t>русский бицепс</w:t>
      </w:r>
      <w:r w:rsidRPr="00367A75">
        <w:t xml:space="preserve"> (все веса штанги, указанные в нормативной таблице)</w:t>
      </w:r>
    </w:p>
    <w:p w:rsidR="001D4616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 Все возрастные и весовые категории.</w:t>
      </w:r>
    </w:p>
    <w:p w:rsidR="008A461E" w:rsidRPr="00367A75" w:rsidRDefault="008A461E" w:rsidP="008A461E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  </w:t>
      </w:r>
    </w:p>
    <w:p w:rsidR="008A461E" w:rsidRPr="00367A75" w:rsidRDefault="008A461E" w:rsidP="008A461E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4.2.2. </w:t>
      </w:r>
      <w:proofErr w:type="spellStart"/>
      <w:r w:rsidRPr="00367A75">
        <w:rPr>
          <w:b/>
          <w:sz w:val="24"/>
          <w:szCs w:val="24"/>
        </w:rPr>
        <w:t>Армлифтинг</w:t>
      </w:r>
      <w:proofErr w:type="spellEnd"/>
      <w:r w:rsidRPr="00367A75">
        <w:rPr>
          <w:b/>
          <w:sz w:val="24"/>
          <w:szCs w:val="24"/>
        </w:rPr>
        <w:t xml:space="preserve"> проводится по правилам НФА.</w:t>
      </w: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</w:p>
    <w:p w:rsidR="008A461E" w:rsidRPr="00544F57" w:rsidRDefault="008A461E" w:rsidP="008A461E">
      <w:pPr>
        <w:rPr>
          <w:b/>
          <w:sz w:val="24"/>
          <w:szCs w:val="24"/>
          <w:u w:val="single"/>
          <w:lang w:val="en-US"/>
        </w:rPr>
      </w:pPr>
      <w:r w:rsidRPr="00367A75">
        <w:rPr>
          <w:b/>
          <w:sz w:val="24"/>
          <w:szCs w:val="24"/>
          <w:u w:val="single"/>
        </w:rPr>
        <w:t>Классический</w:t>
      </w:r>
      <w:r w:rsidRPr="00544F57">
        <w:rPr>
          <w:b/>
          <w:sz w:val="24"/>
          <w:szCs w:val="24"/>
          <w:u w:val="single"/>
          <w:lang w:val="en-US"/>
        </w:rPr>
        <w:t xml:space="preserve"> </w:t>
      </w:r>
      <w:proofErr w:type="spellStart"/>
      <w:r w:rsidRPr="00367A75">
        <w:rPr>
          <w:b/>
          <w:sz w:val="24"/>
          <w:szCs w:val="24"/>
          <w:u w:val="single"/>
        </w:rPr>
        <w:t>армлифтинг</w:t>
      </w:r>
      <w:proofErr w:type="spellEnd"/>
      <w:r w:rsidRPr="00544F57">
        <w:rPr>
          <w:b/>
          <w:sz w:val="24"/>
          <w:szCs w:val="24"/>
          <w:u w:val="single"/>
          <w:lang w:val="en-US"/>
        </w:rPr>
        <w:t>: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Rolling</w:t>
      </w:r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Thunder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RT</w:t>
      </w:r>
      <w:r w:rsidRPr="00544F57">
        <w:rPr>
          <w:b/>
          <w:sz w:val="24"/>
          <w:szCs w:val="24"/>
          <w:lang w:val="en-US"/>
        </w:rPr>
        <w:t>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proofErr w:type="spellStart"/>
      <w:r w:rsidRPr="00367A75">
        <w:rPr>
          <w:b/>
          <w:sz w:val="24"/>
          <w:szCs w:val="24"/>
          <w:lang w:val="en-US"/>
        </w:rPr>
        <w:t>Apollon</w:t>
      </w:r>
      <w:proofErr w:type="spellEnd"/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Axle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AA</w:t>
      </w:r>
      <w:r w:rsidRPr="00544F57">
        <w:rPr>
          <w:b/>
          <w:sz w:val="24"/>
          <w:szCs w:val="24"/>
          <w:lang w:val="en-US"/>
        </w:rPr>
        <w:t>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Saxon</w:t>
      </w:r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Bar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SBD</w:t>
      </w:r>
      <w:r w:rsidRPr="00544F57">
        <w:rPr>
          <w:b/>
          <w:sz w:val="24"/>
          <w:szCs w:val="24"/>
          <w:lang w:val="en-US"/>
        </w:rPr>
        <w:t xml:space="preserve">)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HUB</w:t>
      </w:r>
      <w:r w:rsidRPr="00544F57">
        <w:rPr>
          <w:b/>
          <w:sz w:val="24"/>
          <w:szCs w:val="24"/>
          <w:lang w:val="en-US"/>
        </w:rPr>
        <w:t xml:space="preserve"> (</w:t>
      </w:r>
      <w:r w:rsidRPr="00367A75">
        <w:rPr>
          <w:b/>
          <w:sz w:val="24"/>
          <w:szCs w:val="24"/>
          <w:lang w:val="en-US"/>
        </w:rPr>
        <w:t>HUB</w:t>
      </w:r>
      <w:r w:rsidRPr="00544F57">
        <w:rPr>
          <w:b/>
          <w:sz w:val="24"/>
          <w:szCs w:val="24"/>
          <w:lang w:val="en-US"/>
        </w:rPr>
        <w:t>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544F57">
        <w:rPr>
          <w:b/>
          <w:sz w:val="24"/>
          <w:szCs w:val="24"/>
          <w:lang w:val="en-US"/>
        </w:rPr>
        <w:t>Excalibur (EX)</w:t>
      </w:r>
      <w:r w:rsidRPr="00544F57">
        <w:rPr>
          <w:sz w:val="24"/>
          <w:szCs w:val="24"/>
          <w:lang w:val="en-US"/>
        </w:rPr>
        <w:t xml:space="preserve"> </w:t>
      </w:r>
    </w:p>
    <w:p w:rsidR="008A461E" w:rsidRPr="00544F57" w:rsidRDefault="008A461E" w:rsidP="008A461E">
      <w:pPr>
        <w:rPr>
          <w:sz w:val="24"/>
          <w:szCs w:val="24"/>
          <w:lang w:val="en-US"/>
        </w:rPr>
      </w:pPr>
      <w:r w:rsidRPr="00544F57">
        <w:rPr>
          <w:sz w:val="24"/>
          <w:szCs w:val="24"/>
          <w:lang w:val="en-US"/>
        </w:rPr>
        <w:t xml:space="preserve">- </w:t>
      </w:r>
      <w:r w:rsidRPr="00367A75">
        <w:rPr>
          <w:b/>
          <w:sz w:val="24"/>
          <w:szCs w:val="24"/>
          <w:lang w:val="en-US"/>
        </w:rPr>
        <w:t>Silver</w:t>
      </w:r>
      <w:r w:rsidRPr="00544F57">
        <w:rPr>
          <w:b/>
          <w:sz w:val="24"/>
          <w:szCs w:val="24"/>
          <w:lang w:val="en-US"/>
        </w:rPr>
        <w:t xml:space="preserve"> </w:t>
      </w:r>
      <w:r w:rsidRPr="00367A75">
        <w:rPr>
          <w:b/>
          <w:sz w:val="24"/>
          <w:szCs w:val="24"/>
          <w:lang w:val="en-US"/>
        </w:rPr>
        <w:t>Bullet</w:t>
      </w:r>
      <w:r w:rsidRPr="00544F57">
        <w:rPr>
          <w:sz w:val="24"/>
          <w:szCs w:val="24"/>
          <w:lang w:val="en-US"/>
        </w:rPr>
        <w:t xml:space="preserve">: </w:t>
      </w:r>
      <w:r w:rsidRPr="00367A75">
        <w:rPr>
          <w:sz w:val="24"/>
          <w:szCs w:val="24"/>
        </w:rPr>
        <w:t>абсолютная</w:t>
      </w:r>
      <w:r w:rsidRPr="00544F57">
        <w:rPr>
          <w:sz w:val="24"/>
          <w:szCs w:val="24"/>
          <w:lang w:val="en-US"/>
        </w:rPr>
        <w:t xml:space="preserve"> </w:t>
      </w:r>
      <w:r w:rsidRPr="00367A75">
        <w:rPr>
          <w:sz w:val="24"/>
          <w:szCs w:val="24"/>
        </w:rPr>
        <w:t>категория</w:t>
      </w:r>
      <w:r w:rsidRPr="00544F57">
        <w:rPr>
          <w:sz w:val="24"/>
          <w:szCs w:val="24"/>
          <w:lang w:val="en-US"/>
        </w:rPr>
        <w:t xml:space="preserve"> (</w:t>
      </w:r>
      <w:r w:rsidRPr="00367A75">
        <w:rPr>
          <w:sz w:val="24"/>
          <w:szCs w:val="24"/>
          <w:lang w:val="en-US"/>
        </w:rPr>
        <w:t>C</w:t>
      </w:r>
      <w:r w:rsidRPr="00367A75">
        <w:rPr>
          <w:sz w:val="24"/>
          <w:szCs w:val="24"/>
        </w:rPr>
        <w:t>о</w:t>
      </w:r>
      <w:r w:rsidRPr="00367A75">
        <w:rPr>
          <w:sz w:val="24"/>
          <w:szCs w:val="24"/>
          <w:lang w:val="en-US"/>
        </w:rPr>
        <w:t>C</w:t>
      </w:r>
      <w:r w:rsidRPr="00544F57">
        <w:rPr>
          <w:sz w:val="24"/>
          <w:szCs w:val="24"/>
          <w:lang w:val="en-US"/>
        </w:rPr>
        <w:t xml:space="preserve"> #3)</w:t>
      </w:r>
    </w:p>
    <w:p w:rsidR="008A461E" w:rsidRPr="00544F57" w:rsidRDefault="008A461E" w:rsidP="008A461E">
      <w:pPr>
        <w:rPr>
          <w:b/>
          <w:sz w:val="24"/>
          <w:szCs w:val="24"/>
          <w:u w:val="single"/>
          <w:lang w:val="en-US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proofErr w:type="spellStart"/>
      <w:r w:rsidRPr="00367A75">
        <w:rPr>
          <w:b/>
          <w:sz w:val="24"/>
          <w:szCs w:val="24"/>
          <w:u w:val="single"/>
        </w:rPr>
        <w:t>Многоповторный</w:t>
      </w:r>
      <w:proofErr w:type="spellEnd"/>
      <w:r w:rsidRPr="00367A75">
        <w:rPr>
          <w:b/>
          <w:sz w:val="24"/>
          <w:szCs w:val="24"/>
          <w:u w:val="single"/>
        </w:rPr>
        <w:t xml:space="preserve"> </w:t>
      </w:r>
      <w:proofErr w:type="spellStart"/>
      <w:r w:rsidRPr="00367A75">
        <w:rPr>
          <w:b/>
          <w:sz w:val="24"/>
          <w:szCs w:val="24"/>
          <w:u w:val="single"/>
        </w:rPr>
        <w:t>армлифтинг</w:t>
      </w:r>
      <w:proofErr w:type="spellEnd"/>
      <w:r w:rsidRPr="00367A75">
        <w:rPr>
          <w:b/>
          <w:sz w:val="24"/>
          <w:szCs w:val="24"/>
          <w:u w:val="single"/>
        </w:rPr>
        <w:t>: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Rolling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Thunder</w:t>
      </w:r>
      <w:proofErr w:type="spellEnd"/>
      <w:r w:rsidRPr="00367A75">
        <w:rPr>
          <w:sz w:val="24"/>
          <w:szCs w:val="24"/>
        </w:rPr>
        <w:t xml:space="preserve"> (RT) (мужчины: 45 кг, 60 кг, 65 кг; женщины: 22.5 кг, 27.5 кг)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Apollon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Axle</w:t>
      </w:r>
      <w:proofErr w:type="spellEnd"/>
      <w:r w:rsidRPr="00367A75">
        <w:rPr>
          <w:sz w:val="24"/>
          <w:szCs w:val="24"/>
        </w:rPr>
        <w:t xml:space="preserve"> (AA) (мужчины: 100 кг, 120 кг, 140 кг; женщины: 45 кг, 55 кг, 65 кг)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>-</w:t>
      </w:r>
      <w:proofErr w:type="spellStart"/>
      <w:r w:rsidRPr="00367A75">
        <w:rPr>
          <w:sz w:val="24"/>
          <w:szCs w:val="24"/>
        </w:rPr>
        <w:t>Hub</w:t>
      </w:r>
      <w:proofErr w:type="spellEnd"/>
      <w:r w:rsidRPr="00367A75">
        <w:rPr>
          <w:sz w:val="24"/>
          <w:szCs w:val="24"/>
        </w:rPr>
        <w:t xml:space="preserve"> (мужчины: 18.5 кг, 20 кг, 22,5 кг; женщины: 10,5 кг; 12.5 кг)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озрастные и весовые категории.</w:t>
      </w:r>
    </w:p>
    <w:p w:rsidR="008A461E" w:rsidRPr="00367A75" w:rsidRDefault="008A461E" w:rsidP="008A461E">
      <w:pPr>
        <w:rPr>
          <w:sz w:val="24"/>
          <w:szCs w:val="24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r w:rsidRPr="00367A75">
        <w:rPr>
          <w:sz w:val="24"/>
          <w:szCs w:val="24"/>
        </w:rPr>
        <w:t xml:space="preserve"> </w:t>
      </w:r>
      <w:r w:rsidRPr="00367A75">
        <w:rPr>
          <w:b/>
          <w:sz w:val="24"/>
          <w:szCs w:val="24"/>
          <w:u w:val="single"/>
        </w:rPr>
        <w:t>Оборудование:</w:t>
      </w:r>
    </w:p>
    <w:p w:rsidR="008A461E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 </w:t>
      </w:r>
      <w:r w:rsidR="00F73B85">
        <w:rPr>
          <w:sz w:val="24"/>
          <w:szCs w:val="24"/>
        </w:rPr>
        <w:t xml:space="preserve">для </w:t>
      </w:r>
      <w:proofErr w:type="spellStart"/>
      <w:r w:rsidR="00F73B85">
        <w:rPr>
          <w:sz w:val="24"/>
          <w:szCs w:val="24"/>
        </w:rPr>
        <w:t>армлифтинга</w:t>
      </w:r>
      <w:proofErr w:type="spellEnd"/>
      <w:r w:rsidR="00F73B85">
        <w:rPr>
          <w:sz w:val="24"/>
          <w:szCs w:val="24"/>
        </w:rPr>
        <w:t xml:space="preserve">: </w:t>
      </w:r>
      <w:r w:rsidRPr="00367A75">
        <w:rPr>
          <w:sz w:val="24"/>
          <w:szCs w:val="24"/>
        </w:rPr>
        <w:t>только на оборудовании, одобренном МСОО НФА (</w:t>
      </w:r>
      <w:r w:rsidR="00F73B85">
        <w:rPr>
          <w:sz w:val="24"/>
          <w:szCs w:val="24"/>
        </w:rPr>
        <w:t xml:space="preserve">медвежья лапа; </w:t>
      </w:r>
      <w:proofErr w:type="spellStart"/>
      <w:r w:rsidR="00F73B85">
        <w:rPr>
          <w:sz w:val="24"/>
          <w:szCs w:val="24"/>
        </w:rPr>
        <w:t>ЛитМетКомплект</w:t>
      </w:r>
      <w:proofErr w:type="spellEnd"/>
      <w:r w:rsidR="00F73B85">
        <w:rPr>
          <w:sz w:val="24"/>
          <w:szCs w:val="24"/>
        </w:rPr>
        <w:t>);</w:t>
      </w:r>
      <w:r w:rsidR="00F73B85" w:rsidRPr="00F73B85">
        <w:rPr>
          <w:sz w:val="24"/>
          <w:szCs w:val="24"/>
        </w:rPr>
        <w:t xml:space="preserve"> </w:t>
      </w:r>
      <w:r w:rsidR="00F73B85" w:rsidRPr="00367A75">
        <w:rPr>
          <w:sz w:val="24"/>
          <w:szCs w:val="24"/>
        </w:rPr>
        <w:t xml:space="preserve">при  заявке от нескольких участников соревнований, возможно открытие отдельного дивизиона с оборудованием </w:t>
      </w:r>
      <w:proofErr w:type="spellStart"/>
      <w:r w:rsidR="00F73B85" w:rsidRPr="00367A75">
        <w:rPr>
          <w:sz w:val="24"/>
          <w:szCs w:val="24"/>
        </w:rPr>
        <w:t>Силаруков</w:t>
      </w:r>
      <w:proofErr w:type="spellEnd"/>
      <w:r w:rsidR="00F73B85">
        <w:rPr>
          <w:sz w:val="24"/>
          <w:szCs w:val="24"/>
        </w:rPr>
        <w:t>.</w:t>
      </w:r>
    </w:p>
    <w:p w:rsidR="008A461E" w:rsidRPr="00367A75" w:rsidRDefault="00F73B85" w:rsidP="008A461E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spellStart"/>
      <w:r>
        <w:rPr>
          <w:sz w:val="24"/>
          <w:szCs w:val="24"/>
        </w:rPr>
        <w:t>пауэрспорт</w:t>
      </w:r>
      <w:proofErr w:type="spellEnd"/>
      <w:r>
        <w:rPr>
          <w:sz w:val="24"/>
          <w:szCs w:val="24"/>
        </w:rPr>
        <w:t xml:space="preserve">: прямая </w:t>
      </w:r>
      <w:proofErr w:type="spellStart"/>
      <w:r>
        <w:rPr>
          <w:sz w:val="24"/>
          <w:szCs w:val="24"/>
        </w:rPr>
        <w:t>пауэрлифтёрская</w:t>
      </w:r>
      <w:proofErr w:type="spellEnd"/>
      <w:r>
        <w:rPr>
          <w:sz w:val="24"/>
          <w:szCs w:val="24"/>
        </w:rPr>
        <w:t xml:space="preserve"> штанга; русский бицепс: </w:t>
      </w:r>
      <w:r>
        <w:rPr>
          <w:sz w:val="24"/>
          <w:szCs w:val="24"/>
          <w:lang w:val="en-US"/>
        </w:rPr>
        <w:t>EZ</w:t>
      </w:r>
      <w:r w:rsidRPr="00F73B8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гриф. </w:t>
      </w:r>
    </w:p>
    <w:p w:rsidR="005D1A4E" w:rsidRPr="00367A75" w:rsidRDefault="005D1A4E" w:rsidP="005D1A4E">
      <w:pPr>
        <w:pStyle w:val="a3"/>
        <w:ind w:left="426"/>
        <w:jc w:val="both"/>
        <w:rPr>
          <w:i/>
        </w:rPr>
      </w:pPr>
    </w:p>
    <w:p w:rsidR="005D1A4E" w:rsidRPr="00367A75" w:rsidRDefault="005D1A4E" w:rsidP="005D1A4E">
      <w:pPr>
        <w:pStyle w:val="a3"/>
        <w:ind w:left="426"/>
        <w:jc w:val="both"/>
        <w:rPr>
          <w:i/>
        </w:rPr>
      </w:pPr>
      <w:r w:rsidRPr="00367A75">
        <w:rPr>
          <w:i/>
        </w:rPr>
        <w:t xml:space="preserve">Главный судья вправе корректировать число номинаций, весовых и возрастных категорий в соответствии с поданными заявками. При наличии менее </w:t>
      </w:r>
      <w:r w:rsidR="00CE520B" w:rsidRPr="00367A75">
        <w:rPr>
          <w:i/>
        </w:rPr>
        <w:t>7</w:t>
      </w:r>
      <w:r w:rsidRPr="00367A75">
        <w:rPr>
          <w:i/>
        </w:rPr>
        <w:t>-х спортсменов в возрастной/весовой категории во время соревнований судья вправе соединять категории в абсолютную или соединять с другими категориями, применить коэффициент для выявления победителей участников для повышения значимости соревновательного процесса!</w:t>
      </w:r>
    </w:p>
    <w:p w:rsidR="001B6FB9" w:rsidRPr="00367A75" w:rsidRDefault="001B6FB9" w:rsidP="005D1A4E">
      <w:pPr>
        <w:pStyle w:val="a3"/>
        <w:ind w:left="426"/>
        <w:jc w:val="both"/>
      </w:pPr>
    </w:p>
    <w:p w:rsidR="001B6FB9" w:rsidRPr="00367A75" w:rsidRDefault="008A461E" w:rsidP="001B6FB9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4.2.3. </w:t>
      </w:r>
      <w:proofErr w:type="spellStart"/>
      <w:r w:rsidR="001B6FB9" w:rsidRPr="00367A75">
        <w:rPr>
          <w:b/>
          <w:sz w:val="24"/>
          <w:szCs w:val="24"/>
        </w:rPr>
        <w:t>Многоповторный</w:t>
      </w:r>
      <w:proofErr w:type="spellEnd"/>
      <w:r w:rsidR="001B6FB9" w:rsidRPr="00367A75">
        <w:rPr>
          <w:b/>
          <w:sz w:val="24"/>
          <w:szCs w:val="24"/>
        </w:rPr>
        <w:t xml:space="preserve"> жим лежа по правилам ФМЖ</w:t>
      </w:r>
      <w:r w:rsidR="005316E0">
        <w:rPr>
          <w:b/>
          <w:sz w:val="24"/>
          <w:szCs w:val="24"/>
        </w:rPr>
        <w:t>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озрастные и весовые категории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еса штанги, указанные в технических правилах и нормативной таблице</w:t>
      </w:r>
      <w:r w:rsidR="005316E0">
        <w:t>.</w:t>
      </w:r>
    </w:p>
    <w:p w:rsidR="001B6FB9" w:rsidRPr="00367A75" w:rsidRDefault="001B6FB9" w:rsidP="001B6FB9">
      <w:pPr>
        <w:rPr>
          <w:b/>
          <w:sz w:val="24"/>
          <w:szCs w:val="24"/>
        </w:rPr>
      </w:pPr>
    </w:p>
    <w:p w:rsidR="001B6FB9" w:rsidRPr="00367A75" w:rsidRDefault="008A461E" w:rsidP="001B6FB9">
      <w:pPr>
        <w:rPr>
          <w:sz w:val="24"/>
          <w:szCs w:val="24"/>
        </w:rPr>
      </w:pPr>
      <w:r w:rsidRPr="00367A75">
        <w:rPr>
          <w:b/>
          <w:sz w:val="24"/>
          <w:szCs w:val="24"/>
        </w:rPr>
        <w:t>4.2.4.</w:t>
      </w:r>
      <w:r w:rsidR="001B6FB9" w:rsidRPr="00367A75">
        <w:rPr>
          <w:b/>
          <w:sz w:val="24"/>
          <w:szCs w:val="24"/>
        </w:rPr>
        <w:t xml:space="preserve"> Гиревой спорт.</w:t>
      </w:r>
      <w:r w:rsidR="005316E0">
        <w:rPr>
          <w:b/>
          <w:sz w:val="24"/>
          <w:szCs w:val="24"/>
        </w:rPr>
        <w:t xml:space="preserve"> Проведение по правилам РСГС.</w:t>
      </w:r>
    </w:p>
    <w:p w:rsidR="001B6FB9" w:rsidRPr="00367A75" w:rsidRDefault="001B6FB9" w:rsidP="001B6FB9">
      <w:pPr>
        <w:adjustRightInd w:val="0"/>
        <w:rPr>
          <w:b/>
          <w:sz w:val="24"/>
          <w:szCs w:val="24"/>
        </w:rPr>
      </w:pPr>
      <w:r w:rsidRPr="00367A75">
        <w:rPr>
          <w:b/>
          <w:sz w:val="24"/>
          <w:szCs w:val="24"/>
          <w:u w:val="single"/>
        </w:rPr>
        <w:t>Весовые категории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Юноши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Девушки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Мужчины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Женщины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lastRenderedPageBreak/>
        <w:t>- Ветераны: абсолютная категория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Организаторы  вправе корректировать число номинаций в соответствии с поданными заявками.</w:t>
      </w:r>
    </w:p>
    <w:p w:rsidR="001B6FB9" w:rsidRPr="00367A75" w:rsidRDefault="001B6FB9" w:rsidP="001B6FB9">
      <w:pPr>
        <w:adjustRightInd w:val="0"/>
        <w:rPr>
          <w:b/>
          <w:sz w:val="24"/>
          <w:szCs w:val="24"/>
        </w:rPr>
      </w:pPr>
      <w:r w:rsidRPr="00367A75">
        <w:rPr>
          <w:sz w:val="24"/>
          <w:szCs w:val="24"/>
        </w:rPr>
        <w:t xml:space="preserve"> </w:t>
      </w:r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u w:val="single"/>
        </w:rPr>
        <w:t>Вес гирь.</w:t>
      </w:r>
      <w:r w:rsidRPr="00367A75">
        <w:rPr>
          <w:b/>
          <w:sz w:val="24"/>
          <w:szCs w:val="24"/>
        </w:rPr>
        <w:t xml:space="preserve"> </w:t>
      </w:r>
    </w:p>
    <w:p w:rsidR="001B6FB9" w:rsidRPr="00367A75" w:rsidRDefault="008A461E" w:rsidP="001B6FB9">
      <w:pPr>
        <w:adjustRightInd w:val="0"/>
        <w:rPr>
          <w:color w:val="000000"/>
          <w:sz w:val="24"/>
          <w:szCs w:val="24"/>
          <w:shd w:val="clear" w:color="auto" w:fill="FFFFFF"/>
        </w:rPr>
      </w:pPr>
      <w:r w:rsidRPr="00367A75">
        <w:rPr>
          <w:color w:val="000000"/>
          <w:sz w:val="24"/>
          <w:szCs w:val="24"/>
          <w:shd w:val="clear" w:color="auto" w:fill="FFFFFF"/>
        </w:rPr>
        <w:t>Для женщин это</w:t>
      </w:r>
      <w:r w:rsidR="001B6FB9" w:rsidRPr="00367A75">
        <w:rPr>
          <w:color w:val="000000"/>
          <w:sz w:val="24"/>
          <w:szCs w:val="24"/>
          <w:shd w:val="clear" w:color="auto" w:fill="FFFFFF"/>
        </w:rPr>
        <w:t>: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12/14, 16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кг; </w:t>
      </w:r>
      <w:r w:rsidR="001B6FB9"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>Для мужчин</w:t>
      </w:r>
      <w:r w:rsidR="001B6FB9" w:rsidRPr="00367A75">
        <w:rPr>
          <w:color w:val="000000"/>
          <w:sz w:val="24"/>
          <w:szCs w:val="24"/>
          <w:shd w:val="clear" w:color="auto" w:fill="FFFFFF"/>
        </w:rPr>
        <w:t>: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16</w:t>
      </w:r>
      <w:r w:rsidR="001B6FB9" w:rsidRPr="00367A75">
        <w:rPr>
          <w:color w:val="000000"/>
          <w:sz w:val="24"/>
          <w:szCs w:val="24"/>
          <w:shd w:val="clear" w:color="auto" w:fill="FFFFFF"/>
        </w:rPr>
        <w:t>,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24,</w:t>
      </w:r>
      <w:r w:rsidR="00554B6D">
        <w:rPr>
          <w:color w:val="000000"/>
          <w:sz w:val="24"/>
          <w:szCs w:val="24"/>
          <w:shd w:val="clear" w:color="auto" w:fill="FFFFFF"/>
        </w:rPr>
        <w:t xml:space="preserve"> 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32 кг; </w:t>
      </w:r>
      <w:r w:rsidR="001B6FB9" w:rsidRPr="00367A75">
        <w:rPr>
          <w:color w:val="000000"/>
          <w:sz w:val="24"/>
          <w:szCs w:val="24"/>
        </w:rPr>
        <w:br/>
      </w:r>
      <w:r w:rsidR="001B6FB9" w:rsidRPr="00367A75">
        <w:rPr>
          <w:color w:val="000000"/>
          <w:sz w:val="24"/>
          <w:szCs w:val="24"/>
          <w:shd w:val="clear" w:color="auto" w:fill="FFFFFF"/>
        </w:rPr>
        <w:t>Для ветеранов (</w:t>
      </w:r>
      <w:r w:rsidR="001B6FB9" w:rsidRPr="00367A75">
        <w:rPr>
          <w:sz w:val="24"/>
          <w:szCs w:val="24"/>
        </w:rPr>
        <w:t>старше 50 лет)</w:t>
      </w:r>
      <w:r w:rsidRPr="00367A75">
        <w:rPr>
          <w:color w:val="000000"/>
          <w:sz w:val="24"/>
          <w:szCs w:val="24"/>
          <w:shd w:val="clear" w:color="auto" w:fill="FFFFFF"/>
        </w:rPr>
        <w:t>:</w:t>
      </w:r>
      <w:r w:rsidR="004C7C90">
        <w:rPr>
          <w:color w:val="000000"/>
          <w:sz w:val="24"/>
          <w:szCs w:val="24"/>
          <w:shd w:val="clear" w:color="auto" w:fill="FFFFFF"/>
        </w:rPr>
        <w:t xml:space="preserve"> 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16, 24 кг; 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Вес гирь 6 кг и 8 кг по индивидуальной заявке от тренера для младших юношей и девушек до 13 лет.</w:t>
      </w:r>
    </w:p>
    <w:p w:rsidR="001B6FB9" w:rsidRPr="00367A75" w:rsidRDefault="001B6FB9" w:rsidP="001B6FB9">
      <w:pPr>
        <w:adjustRightInd w:val="0"/>
        <w:jc w:val="both"/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Программа соревнований и регламент времени выступления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Классическое двоеборье (толчок двух гирь плюс рывок): 5 минут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Рывок гири: 5 минут;</w:t>
      </w:r>
    </w:p>
    <w:p w:rsidR="001B6FB9" w:rsidRPr="00367A75" w:rsidRDefault="001B6FB9" w:rsidP="001B6FB9">
      <w:pPr>
        <w:adjustRightInd w:val="0"/>
        <w:jc w:val="both"/>
        <w:rPr>
          <w:color w:val="000000"/>
          <w:sz w:val="24"/>
          <w:szCs w:val="24"/>
          <w:shd w:val="clear" w:color="auto" w:fill="FFFFFF"/>
        </w:rPr>
      </w:pPr>
      <w:r w:rsidRPr="00367A75">
        <w:rPr>
          <w:sz w:val="24"/>
          <w:szCs w:val="24"/>
        </w:rPr>
        <w:t>-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Армейский гиревой рывок: 12 минут, смена рук</w:t>
      </w:r>
      <w:r w:rsidR="008A461E" w:rsidRPr="00367A75">
        <w:rPr>
          <w:color w:val="000000"/>
          <w:sz w:val="24"/>
          <w:szCs w:val="24"/>
          <w:shd w:val="clear" w:color="auto" w:fill="FFFFFF"/>
        </w:rPr>
        <w:t xml:space="preserve"> не ограниченное количество раз</w:t>
      </w:r>
      <w:r w:rsidRPr="00367A75">
        <w:rPr>
          <w:color w:val="000000"/>
          <w:sz w:val="24"/>
          <w:szCs w:val="24"/>
          <w:shd w:val="clear" w:color="auto" w:fill="FFFFFF"/>
        </w:rPr>
        <w:t>.</w:t>
      </w:r>
    </w:p>
    <w:p w:rsidR="008A461E" w:rsidRPr="00367A75" w:rsidRDefault="008A461E" w:rsidP="008A461E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Расчёт результата в абсолютных категори</w:t>
      </w:r>
      <w:r w:rsidR="00554B6D">
        <w:rPr>
          <w:sz w:val="24"/>
          <w:szCs w:val="24"/>
        </w:rPr>
        <w:t>ях производится по коэффициенту в соответствии с таблицей РСГС.</w:t>
      </w:r>
    </w:p>
    <w:p w:rsidR="008A461E" w:rsidRPr="00367A75" w:rsidRDefault="008A461E" w:rsidP="001B6FB9">
      <w:pPr>
        <w:adjustRightInd w:val="0"/>
        <w:jc w:val="both"/>
        <w:rPr>
          <w:color w:val="000000"/>
          <w:sz w:val="24"/>
          <w:szCs w:val="24"/>
          <w:shd w:val="clear" w:color="auto" w:fill="FFFFFF"/>
        </w:rPr>
      </w:pPr>
    </w:p>
    <w:p w:rsidR="008A461E" w:rsidRPr="005316E0" w:rsidRDefault="008A461E" w:rsidP="005316E0">
      <w:pPr>
        <w:rPr>
          <w:sz w:val="24"/>
          <w:szCs w:val="24"/>
        </w:rPr>
      </w:pPr>
      <w:r w:rsidRPr="00F73B85">
        <w:rPr>
          <w:b/>
          <w:color w:val="000000"/>
          <w:sz w:val="24"/>
          <w:szCs w:val="24"/>
          <w:shd w:val="clear" w:color="auto" w:fill="FFFFFF"/>
        </w:rPr>
        <w:t xml:space="preserve">4.2.5. Гиревой </w:t>
      </w:r>
      <w:proofErr w:type="spellStart"/>
      <w:r w:rsidRPr="00F73B85">
        <w:rPr>
          <w:b/>
          <w:color w:val="000000"/>
          <w:sz w:val="24"/>
          <w:szCs w:val="24"/>
          <w:shd w:val="clear" w:color="auto" w:fill="FFFFFF"/>
        </w:rPr>
        <w:t>Полумарафон</w:t>
      </w:r>
      <w:proofErr w:type="spellEnd"/>
      <w:r w:rsidRPr="00F73B85">
        <w:rPr>
          <w:b/>
          <w:color w:val="000000"/>
          <w:sz w:val="24"/>
          <w:szCs w:val="24"/>
          <w:shd w:val="clear" w:color="auto" w:fill="FFFFFF"/>
        </w:rPr>
        <w:t xml:space="preserve"> и Марафон.</w:t>
      </w:r>
      <w:r w:rsidR="005316E0">
        <w:rPr>
          <w:b/>
          <w:color w:val="000000"/>
          <w:sz w:val="24"/>
          <w:szCs w:val="24"/>
          <w:shd w:val="clear" w:color="auto" w:fill="FFFFFF"/>
        </w:rPr>
        <w:t xml:space="preserve"> </w:t>
      </w:r>
      <w:r w:rsidR="005316E0">
        <w:rPr>
          <w:b/>
          <w:sz w:val="24"/>
          <w:szCs w:val="24"/>
        </w:rPr>
        <w:t>Проведение по правилам РСГС.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Полумарафон</w:t>
      </w:r>
      <w:proofErr w:type="spellEnd"/>
      <w:r w:rsidRPr="00367A75">
        <w:rPr>
          <w:sz w:val="24"/>
          <w:szCs w:val="24"/>
        </w:rPr>
        <w:t>: толчок одной гири с произвольной сменой рук: 30 минут;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Полумарафон</w:t>
      </w:r>
      <w:proofErr w:type="spellEnd"/>
      <w:r w:rsidRPr="00367A75">
        <w:rPr>
          <w:sz w:val="24"/>
          <w:szCs w:val="24"/>
        </w:rPr>
        <w:t>: толчок одной гири по длинному циклу с произвольной сменой рук: 30 минут;</w:t>
      </w:r>
    </w:p>
    <w:p w:rsidR="00367A75" w:rsidRPr="00367A75" w:rsidRDefault="00367A75" w:rsidP="001B6FB9">
      <w:pPr>
        <w:adjustRightInd w:val="0"/>
        <w:rPr>
          <w:sz w:val="24"/>
          <w:szCs w:val="24"/>
        </w:rPr>
      </w:pPr>
    </w:p>
    <w:p w:rsidR="00367A75" w:rsidRPr="00367A75" w:rsidRDefault="00367A75" w:rsidP="001B6FB9">
      <w:pPr>
        <w:adjustRightInd w:val="0"/>
        <w:rPr>
          <w:color w:val="000000"/>
          <w:sz w:val="24"/>
          <w:szCs w:val="24"/>
        </w:rPr>
      </w:pPr>
      <w:r w:rsidRPr="00367A75">
        <w:rPr>
          <w:sz w:val="24"/>
          <w:szCs w:val="24"/>
        </w:rPr>
        <w:t xml:space="preserve">- Марафон: </w:t>
      </w:r>
      <w:r w:rsidRPr="00367A75">
        <w:rPr>
          <w:color w:val="000000"/>
          <w:sz w:val="24"/>
          <w:szCs w:val="24"/>
        </w:rPr>
        <w:t>толчок гири длинным циклом в течении 1 часа</w:t>
      </w:r>
      <w:r w:rsidRPr="00367A75">
        <w:rPr>
          <w:sz w:val="24"/>
          <w:szCs w:val="24"/>
        </w:rPr>
        <w:t xml:space="preserve"> с произвольной сменой рук</w:t>
      </w:r>
      <w:r w:rsidRPr="00367A75">
        <w:rPr>
          <w:color w:val="000000"/>
          <w:sz w:val="24"/>
          <w:szCs w:val="24"/>
        </w:rPr>
        <w:t>;</w:t>
      </w:r>
    </w:p>
    <w:p w:rsidR="00F73B85" w:rsidRPr="00367A75" w:rsidRDefault="00367A75" w:rsidP="001B6FB9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- Марафон:</w:t>
      </w:r>
      <w:r w:rsidRPr="00367A75">
        <w:rPr>
          <w:color w:val="000000"/>
          <w:sz w:val="24"/>
          <w:szCs w:val="24"/>
        </w:rPr>
        <w:t xml:space="preserve"> толчок гири в течении 1 часа</w:t>
      </w:r>
      <w:r w:rsidRPr="00367A75">
        <w:rPr>
          <w:sz w:val="24"/>
          <w:szCs w:val="24"/>
        </w:rPr>
        <w:t xml:space="preserve"> с произвольной сменой рук.</w:t>
      </w:r>
    </w:p>
    <w:p w:rsidR="00367A75" w:rsidRPr="00367A75" w:rsidRDefault="00367A75" w:rsidP="00367A75">
      <w:pPr>
        <w:adjustRightInd w:val="0"/>
        <w:rPr>
          <w:b/>
          <w:sz w:val="24"/>
          <w:szCs w:val="24"/>
        </w:rPr>
      </w:pPr>
      <w:r w:rsidRPr="00367A75">
        <w:rPr>
          <w:b/>
          <w:sz w:val="24"/>
          <w:szCs w:val="24"/>
          <w:u w:val="single"/>
        </w:rPr>
        <w:t>Вес гирь.</w:t>
      </w:r>
      <w:r w:rsidRPr="00367A75">
        <w:rPr>
          <w:b/>
          <w:sz w:val="24"/>
          <w:szCs w:val="24"/>
        </w:rPr>
        <w:t xml:space="preserve"> </w:t>
      </w:r>
    </w:p>
    <w:p w:rsidR="00367A75" w:rsidRPr="00367A75" w:rsidRDefault="00367A75" w:rsidP="00367A75">
      <w:pPr>
        <w:adjustRightInd w:val="0"/>
        <w:rPr>
          <w:color w:val="000000"/>
          <w:sz w:val="24"/>
          <w:szCs w:val="24"/>
          <w:shd w:val="clear" w:color="auto" w:fill="FFFFFF"/>
        </w:rPr>
      </w:pPr>
      <w:r w:rsidRPr="00367A75">
        <w:rPr>
          <w:color w:val="000000"/>
          <w:sz w:val="24"/>
          <w:szCs w:val="24"/>
          <w:shd w:val="clear" w:color="auto" w:fill="FFFFFF"/>
        </w:rPr>
        <w:t xml:space="preserve">Для женщин это: 12/14, 16 кг; </w:t>
      </w:r>
      <w:r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 xml:space="preserve">Для мужчин: 16, 24, 28/32 кг; </w:t>
      </w:r>
      <w:r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>Для ветеранов (</w:t>
      </w:r>
      <w:r w:rsidRPr="00367A75">
        <w:rPr>
          <w:sz w:val="24"/>
          <w:szCs w:val="24"/>
        </w:rPr>
        <w:t>старше 50 лет)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: 16, 24 кг; 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Вес гирь 6 кг и 8 кг по индивидуальной заявке от тренера для младших юношей и девушек до 13 лет.</w:t>
      </w:r>
    </w:p>
    <w:p w:rsidR="005316E0" w:rsidRDefault="005316E0" w:rsidP="00160E78">
      <w:pPr>
        <w:pStyle w:val="a3"/>
        <w:spacing w:before="1"/>
        <w:ind w:right="-10"/>
        <w:jc w:val="both"/>
      </w:pPr>
    </w:p>
    <w:p w:rsidR="00554B6D" w:rsidRPr="00367A75" w:rsidRDefault="00554B6D" w:rsidP="00554B6D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Расчёт результата в абсолютных категори</w:t>
      </w:r>
      <w:r>
        <w:rPr>
          <w:sz w:val="24"/>
          <w:szCs w:val="24"/>
        </w:rPr>
        <w:t>ях производится по коэффициенту в соответствии с таблицей РСГС.</w:t>
      </w:r>
    </w:p>
    <w:p w:rsidR="00F655C6" w:rsidRPr="00367A75" w:rsidRDefault="005316E0" w:rsidP="00160E78">
      <w:pPr>
        <w:pStyle w:val="a3"/>
        <w:spacing w:before="1"/>
        <w:ind w:right="-10"/>
        <w:jc w:val="both"/>
      </w:pPr>
      <w:r>
        <w:t>По индивидуальному запросу от участника можно выбрать вес гирь и выполнение по правилам ФГМ.</w:t>
      </w:r>
    </w:p>
    <w:p w:rsidR="005316E0" w:rsidRDefault="005316E0" w:rsidP="005316E0">
      <w:pPr>
        <w:pStyle w:val="2"/>
        <w:tabs>
          <w:tab w:val="left" w:pos="393"/>
        </w:tabs>
        <w:spacing w:before="1"/>
        <w:ind w:left="524" w:firstLine="0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367A75">
        <w:t>Участники</w:t>
      </w:r>
      <w:r w:rsidRPr="00367A75">
        <w:rPr>
          <w:spacing w:val="1"/>
        </w:rPr>
        <w:t xml:space="preserve"> </w:t>
      </w:r>
      <w:r w:rsidR="00192DB1" w:rsidRPr="00367A75">
        <w:t>мероприятия</w:t>
      </w:r>
      <w:r w:rsidRPr="00367A75">
        <w:t>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367A75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 xml:space="preserve">К участию в </w:t>
      </w:r>
      <w:r w:rsidR="00192DB1" w:rsidRPr="00367A75">
        <w:t xml:space="preserve">мероприятии </w:t>
      </w:r>
      <w:r w:rsidRPr="00367A75">
        <w:t xml:space="preserve">допускаются спортсмены из всех регионов России, ближнего и </w:t>
      </w:r>
      <w:r w:rsidR="00367A75" w:rsidRPr="00367A75">
        <w:t>дальнего зарубежья, достигшие 14</w:t>
      </w:r>
      <w:r w:rsidRPr="00367A75">
        <w:t xml:space="preserve"> лет. </w:t>
      </w:r>
    </w:p>
    <w:p w:rsidR="00160E78" w:rsidRPr="00367A75" w:rsidRDefault="00367A75" w:rsidP="00160E78">
      <w:pPr>
        <w:pStyle w:val="a3"/>
        <w:spacing w:before="1"/>
        <w:ind w:left="152" w:right="132"/>
        <w:jc w:val="both"/>
      </w:pPr>
      <w:r w:rsidRPr="00367A75">
        <w:t>Участники более юного возраста допускаются по личной просьбе законного представителя: родитель, попечитель или тренер.</w:t>
      </w:r>
    </w:p>
    <w:p w:rsidR="00367A75" w:rsidRPr="00367A75" w:rsidRDefault="00367A75" w:rsidP="00160E78">
      <w:pPr>
        <w:pStyle w:val="a3"/>
        <w:spacing w:before="1"/>
        <w:ind w:left="152" w:right="132"/>
        <w:jc w:val="both"/>
      </w:pPr>
    </w:p>
    <w:p w:rsidR="006823ED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>Каждый участни</w:t>
      </w:r>
      <w:r w:rsidR="00192DB1" w:rsidRPr="00367A75">
        <w:t>к перед участием в соревновательном процессе</w:t>
      </w:r>
      <w:r w:rsidRPr="00367A75">
        <w:t xml:space="preserve"> должен проконсультироваться со своим врачом. </w:t>
      </w:r>
    </w:p>
    <w:p w:rsidR="00160E78" w:rsidRPr="00367A75" w:rsidRDefault="00160E78" w:rsidP="00160E78">
      <w:pPr>
        <w:pStyle w:val="a3"/>
        <w:spacing w:before="1"/>
        <w:ind w:left="152" w:right="132"/>
        <w:jc w:val="both"/>
      </w:pPr>
    </w:p>
    <w:p w:rsidR="00F655C6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 xml:space="preserve">Согласие законного представителя на участие несовершеннолетнего в </w:t>
      </w:r>
      <w:r w:rsidR="00192DB1" w:rsidRPr="00367A75">
        <w:t xml:space="preserve">мероприятии </w:t>
      </w:r>
      <w:r w:rsidRPr="00367A75">
        <w:t xml:space="preserve">можно скачать на сайте федерации: </w:t>
      </w:r>
      <w:hyperlink r:id="rId9" w:history="1">
        <w:r w:rsidR="00E03050" w:rsidRPr="00367A75">
          <w:rPr>
            <w:rStyle w:val="a6"/>
          </w:rPr>
          <w:t>https://www.wpsf.ru/dokumenty</w:t>
        </w:r>
      </w:hyperlink>
      <w:r w:rsidRPr="00367A75">
        <w:t>.</w:t>
      </w:r>
    </w:p>
    <w:p w:rsidR="00F655C6" w:rsidRPr="00367A75" w:rsidRDefault="00F655C6" w:rsidP="00160E78">
      <w:pPr>
        <w:pStyle w:val="a3"/>
        <w:spacing w:before="9"/>
        <w:ind w:right="132"/>
        <w:jc w:val="both"/>
      </w:pPr>
    </w:p>
    <w:p w:rsidR="00F655C6" w:rsidRPr="00367A75" w:rsidRDefault="006823ED" w:rsidP="00160E78">
      <w:pPr>
        <w:pStyle w:val="a3"/>
        <w:spacing w:before="90"/>
        <w:ind w:left="152" w:right="132"/>
        <w:jc w:val="both"/>
      </w:pPr>
      <w:r w:rsidRPr="00367A75">
        <w:t xml:space="preserve">Все спортсмены выступают </w:t>
      </w:r>
      <w:r w:rsidR="00192DB1" w:rsidRPr="00367A75">
        <w:t xml:space="preserve">и тренируются </w:t>
      </w:r>
      <w:r w:rsidRPr="00367A75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367A75" w:rsidRDefault="00F655C6" w:rsidP="00160E78">
      <w:pPr>
        <w:pStyle w:val="a3"/>
        <w:spacing w:before="1"/>
        <w:ind w:right="132"/>
        <w:jc w:val="both"/>
      </w:pPr>
    </w:p>
    <w:p w:rsidR="00367A75" w:rsidRPr="00367A75" w:rsidRDefault="006823ED" w:rsidP="00160E78">
      <w:pPr>
        <w:pStyle w:val="a3"/>
        <w:ind w:left="152" w:right="132"/>
        <w:jc w:val="both"/>
      </w:pPr>
      <w:r w:rsidRPr="00367A75">
        <w:t xml:space="preserve">Экипировка и форма одежды участников согласно технических правил </w:t>
      </w:r>
      <w:r w:rsidR="00367A75" w:rsidRPr="00367A75">
        <w:t xml:space="preserve">федераций, представленных в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турнире. </w:t>
      </w:r>
    </w:p>
    <w:p w:rsidR="00F655C6" w:rsidRPr="00367A75" w:rsidRDefault="00367A75" w:rsidP="00160E78">
      <w:pPr>
        <w:pStyle w:val="a3"/>
        <w:ind w:left="152" w:right="132"/>
        <w:jc w:val="both"/>
      </w:pPr>
      <w:r w:rsidRPr="00367A75">
        <w:t>Видео участников, не выполняющих</w:t>
      </w:r>
      <w:r w:rsidR="006823ED" w:rsidRPr="00367A75">
        <w:t xml:space="preserve"> требова</w:t>
      </w:r>
      <w:r w:rsidRPr="00367A75">
        <w:t xml:space="preserve">ния по экипировке и форме одежды </w:t>
      </w:r>
      <w:r w:rsidR="006823ED" w:rsidRPr="00367A75">
        <w:t xml:space="preserve"> не допускаются.</w:t>
      </w:r>
    </w:p>
    <w:p w:rsidR="00B707C8" w:rsidRPr="00367A75" w:rsidRDefault="00B707C8" w:rsidP="006C6E82">
      <w:pPr>
        <w:pStyle w:val="a3"/>
        <w:ind w:left="152"/>
      </w:pPr>
    </w:p>
    <w:p w:rsidR="00F655C6" w:rsidRPr="00367A75" w:rsidRDefault="0067099E" w:rsidP="00367A75">
      <w:pPr>
        <w:pStyle w:val="2"/>
        <w:numPr>
          <w:ilvl w:val="0"/>
          <w:numId w:val="2"/>
        </w:numPr>
        <w:tabs>
          <w:tab w:val="left" w:pos="393"/>
        </w:tabs>
      </w:pPr>
      <w:r w:rsidRPr="00367A75">
        <w:t>Определение победителя и н</w:t>
      </w:r>
      <w:r w:rsidR="006823ED" w:rsidRPr="00367A75">
        <w:t>аграждение в личном</w:t>
      </w:r>
      <w:r w:rsidR="006823ED" w:rsidRPr="00367A75">
        <w:rPr>
          <w:spacing w:val="1"/>
        </w:rPr>
        <w:t xml:space="preserve"> </w:t>
      </w:r>
      <w:r w:rsidR="006823ED" w:rsidRPr="00367A75">
        <w:t>первенстве.</w:t>
      </w:r>
    </w:p>
    <w:p w:rsidR="00F655C6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>Спортсмены, занявшие первые три места в каждой</w:t>
      </w:r>
      <w:r w:rsidR="004C7C90">
        <w:t xml:space="preserve"> возрастной и весовой категории или</w:t>
      </w:r>
      <w:r w:rsidR="00367A75" w:rsidRPr="00367A75">
        <w:t xml:space="preserve"> </w:t>
      </w:r>
      <w:r w:rsidR="00367A75" w:rsidRPr="00367A75">
        <w:lastRenderedPageBreak/>
        <w:t>абсолютном первенстве</w:t>
      </w:r>
      <w:r w:rsidRPr="00367A75">
        <w:t xml:space="preserve"> награждаются эксклюзивными медалями и дипломами.</w:t>
      </w:r>
    </w:p>
    <w:p w:rsidR="00F655C6" w:rsidRPr="00367A75" w:rsidRDefault="00F655C6" w:rsidP="00160E78">
      <w:pPr>
        <w:pStyle w:val="a3"/>
        <w:ind w:right="132"/>
        <w:jc w:val="both"/>
      </w:pPr>
    </w:p>
    <w:p w:rsidR="00F655C6" w:rsidRPr="00367A75" w:rsidRDefault="006823ED" w:rsidP="00160E78">
      <w:pPr>
        <w:pStyle w:val="a3"/>
        <w:ind w:left="152" w:right="132"/>
        <w:jc w:val="both"/>
      </w:pPr>
      <w:r w:rsidRPr="00367A75">
        <w:t>Все</w:t>
      </w:r>
      <w:r w:rsidR="00367A75" w:rsidRPr="00367A75">
        <w:t xml:space="preserve"> награды высылаются после подведения итогов, но</w:t>
      </w:r>
      <w:r w:rsidR="004C7C90">
        <w:t xml:space="preserve"> не позднее чем через 30 дней после</w:t>
      </w:r>
      <w:r w:rsidR="00367A75" w:rsidRPr="00367A75">
        <w:t xml:space="preserve"> окончания соревнований</w:t>
      </w:r>
      <w:r w:rsidRPr="00367A75">
        <w:t>.</w:t>
      </w:r>
    </w:p>
    <w:p w:rsidR="00F655C6" w:rsidRPr="00367A75" w:rsidRDefault="00F655C6">
      <w:pPr>
        <w:pStyle w:val="a3"/>
        <w:spacing w:before="5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367A75">
        <w:t>Заявки и</w:t>
      </w:r>
      <w:r w:rsidRPr="00367A75">
        <w:rPr>
          <w:spacing w:val="2"/>
        </w:rPr>
        <w:t xml:space="preserve"> </w:t>
      </w:r>
      <w:r w:rsidR="0067099E" w:rsidRPr="00367A75">
        <w:rPr>
          <w:spacing w:val="2"/>
        </w:rPr>
        <w:t xml:space="preserve">добровольные </w:t>
      </w:r>
      <w:r w:rsidRPr="00367A75">
        <w:t>взносы</w:t>
      </w:r>
    </w:p>
    <w:p w:rsidR="00A901FF" w:rsidRPr="00367A75" w:rsidRDefault="00A901FF" w:rsidP="00160E78">
      <w:pPr>
        <w:pStyle w:val="a3"/>
        <w:ind w:left="152"/>
        <w:jc w:val="both"/>
      </w:pPr>
    </w:p>
    <w:p w:rsidR="008635AA" w:rsidRDefault="00367A75" w:rsidP="008635AA">
      <w:pPr>
        <w:pStyle w:val="a3"/>
        <w:rPr>
          <w:b/>
        </w:rPr>
      </w:pPr>
      <w:r w:rsidRPr="00367A75">
        <w:rPr>
          <w:b/>
        </w:rPr>
        <w:t>З</w:t>
      </w:r>
      <w:r w:rsidR="008635AA" w:rsidRPr="00367A75">
        <w:rPr>
          <w:b/>
        </w:rPr>
        <w:t xml:space="preserve">аявки и взносы ОБЯЗАТЕЛЬНЫ. </w:t>
      </w:r>
    </w:p>
    <w:p w:rsidR="004C7C90" w:rsidRPr="00367A75" w:rsidRDefault="004C7C90" w:rsidP="008635AA">
      <w:pPr>
        <w:pStyle w:val="a3"/>
        <w:rPr>
          <w:b/>
        </w:rPr>
      </w:pPr>
    </w:p>
    <w:p w:rsidR="008635AA" w:rsidRDefault="0029568E" w:rsidP="008635AA">
      <w:pPr>
        <w:pStyle w:val="a3"/>
        <w:rPr>
          <w:b/>
          <w:color w:val="0070C0"/>
          <w:u w:val="single"/>
        </w:rPr>
      </w:pPr>
      <w:r>
        <w:rPr>
          <w:b/>
        </w:rPr>
        <w:t>Заявки принимаются до 1</w:t>
      </w:r>
      <w:r w:rsidR="00367A75" w:rsidRPr="00367A75">
        <w:rPr>
          <w:b/>
        </w:rPr>
        <w:t xml:space="preserve">-го </w:t>
      </w:r>
      <w:r>
        <w:rPr>
          <w:b/>
        </w:rPr>
        <w:t>мая 2022</w:t>
      </w:r>
      <w:r w:rsidR="008635AA" w:rsidRPr="00367A75">
        <w:rPr>
          <w:b/>
        </w:rPr>
        <w:t xml:space="preserve"> года (включительно) посредством </w:t>
      </w:r>
      <w:r w:rsidR="00367A75" w:rsidRPr="00367A75">
        <w:rPr>
          <w:b/>
        </w:rPr>
        <w:t xml:space="preserve">АНКЕТЫ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4C7C90" w:rsidRPr="004C7C90">
        <w:rPr>
          <w:b/>
        </w:rPr>
        <w:t xml:space="preserve"> </w:t>
      </w:r>
      <w:r w:rsidR="001D4A28">
        <w:rPr>
          <w:b/>
        </w:rPr>
        <w:t xml:space="preserve">в сообществе </w:t>
      </w:r>
      <w:r w:rsidR="001D4A28" w:rsidRPr="001D4A28">
        <w:rPr>
          <w:b/>
          <w:color w:val="0070C0"/>
          <w:u w:val="single"/>
        </w:rPr>
        <w:t>https://vk.com/yararmlifting76</w:t>
      </w:r>
      <w:r w:rsidR="001D4A28">
        <w:rPr>
          <w:b/>
        </w:rPr>
        <w:t xml:space="preserve"> </w:t>
      </w:r>
      <w:r w:rsidR="00367A75" w:rsidRPr="00367A75">
        <w:rPr>
          <w:b/>
        </w:rPr>
        <w:t xml:space="preserve">или </w:t>
      </w:r>
      <w:proofErr w:type="spellStart"/>
      <w:r w:rsidR="008635AA" w:rsidRPr="00367A75">
        <w:rPr>
          <w:b/>
        </w:rPr>
        <w:t>онлайн</w:t>
      </w:r>
      <w:proofErr w:type="spellEnd"/>
      <w:r w:rsidR="008635AA" w:rsidRPr="00367A75">
        <w:rPr>
          <w:b/>
        </w:rPr>
        <w:t xml:space="preserve"> регистрационной форм</w:t>
      </w:r>
      <w:r w:rsidR="00F73B85">
        <w:rPr>
          <w:b/>
        </w:rPr>
        <w:t xml:space="preserve">ы на официальном сайте </w:t>
      </w:r>
      <w:r w:rsidR="00F73B85">
        <w:rPr>
          <w:b/>
          <w:lang w:val="en-US"/>
        </w:rPr>
        <w:t>WPSA</w:t>
      </w:r>
      <w:r w:rsidR="008635AA" w:rsidRPr="00367A75">
        <w:rPr>
          <w:b/>
        </w:rPr>
        <w:t xml:space="preserve">: </w:t>
      </w:r>
      <w:r w:rsidR="008635AA" w:rsidRPr="004C7C90">
        <w:rPr>
          <w:b/>
          <w:color w:val="0070C0"/>
          <w:u w:val="single"/>
        </w:rPr>
        <w:t>https://www.wpsf.ru/zayavka/sorevnovaniya/</w:t>
      </w:r>
    </w:p>
    <w:p w:rsidR="001D4A28" w:rsidRPr="004C7C90" w:rsidRDefault="001D4A28" w:rsidP="008635AA">
      <w:pPr>
        <w:pStyle w:val="a3"/>
        <w:rPr>
          <w:b/>
          <w:color w:val="0070C0"/>
          <w:u w:val="single"/>
        </w:rPr>
      </w:pPr>
    </w:p>
    <w:p w:rsidR="008635AA" w:rsidRPr="00367A75" w:rsidRDefault="00544F57" w:rsidP="008635AA">
      <w:pPr>
        <w:pStyle w:val="a3"/>
        <w:numPr>
          <w:ilvl w:val="0"/>
          <w:numId w:val="15"/>
        </w:numPr>
        <w:rPr>
          <w:b/>
        </w:rPr>
      </w:pPr>
      <w:r>
        <w:rPr>
          <w:b/>
        </w:rPr>
        <w:t xml:space="preserve">За </w:t>
      </w:r>
      <w:r w:rsidR="008635AA" w:rsidRPr="00367A75">
        <w:rPr>
          <w:b/>
        </w:rPr>
        <w:t xml:space="preserve">выступление </w:t>
      </w:r>
      <w:r>
        <w:rPr>
          <w:b/>
        </w:rPr>
        <w:t xml:space="preserve">в одной дисциплине </w:t>
      </w:r>
      <w:r w:rsidR="008635AA" w:rsidRPr="00367A75">
        <w:rPr>
          <w:b/>
        </w:rPr>
        <w:t xml:space="preserve">установлен добровольный стартовый взнос в размере </w:t>
      </w:r>
      <w:r w:rsidR="0029568E">
        <w:rPr>
          <w:b/>
        </w:rPr>
        <w:t>65</w:t>
      </w:r>
      <w:r w:rsidR="00367A75" w:rsidRPr="00367A75">
        <w:rPr>
          <w:b/>
        </w:rPr>
        <w:t xml:space="preserve">0 </w:t>
      </w:r>
      <w:r w:rsidR="008635AA" w:rsidRPr="00367A75">
        <w:rPr>
          <w:b/>
        </w:rPr>
        <w:t xml:space="preserve">рублей. </w:t>
      </w:r>
      <w:r w:rsidR="00367A75" w:rsidRPr="00367A75">
        <w:rPr>
          <w:b/>
        </w:rPr>
        <w:t xml:space="preserve">За каждую последующую номинацию </w:t>
      </w:r>
      <w:r w:rsidR="008635AA" w:rsidRPr="00367A75">
        <w:rPr>
          <w:b/>
        </w:rPr>
        <w:t xml:space="preserve"> </w:t>
      </w:r>
      <w:r>
        <w:rPr>
          <w:b/>
        </w:rPr>
        <w:t>в рамках данной дисциплины</w:t>
      </w:r>
      <w:r w:rsidR="005316E0">
        <w:rPr>
          <w:b/>
        </w:rPr>
        <w:t xml:space="preserve"> </w:t>
      </w:r>
      <w:r w:rsidR="0029568E">
        <w:rPr>
          <w:b/>
        </w:rPr>
        <w:t>45</w:t>
      </w:r>
      <w:r w:rsidRPr="00367A75">
        <w:rPr>
          <w:b/>
        </w:rPr>
        <w:t>0 рублей</w:t>
      </w:r>
      <w:r>
        <w:rPr>
          <w:b/>
        </w:rPr>
        <w:t xml:space="preserve">, если вы выбираете для участия разные дисциплины, например </w:t>
      </w:r>
      <w:proofErr w:type="spellStart"/>
      <w:r>
        <w:rPr>
          <w:b/>
        </w:rPr>
        <w:t>армлифтинг</w:t>
      </w:r>
      <w:proofErr w:type="spellEnd"/>
      <w:r>
        <w:rPr>
          <w:b/>
        </w:rPr>
        <w:t xml:space="preserve"> и </w:t>
      </w:r>
      <w:proofErr w:type="spellStart"/>
      <w:r>
        <w:rPr>
          <w:b/>
        </w:rPr>
        <w:t>многоповторный</w:t>
      </w:r>
      <w:proofErr w:type="spellEnd"/>
      <w:r>
        <w:rPr>
          <w:b/>
        </w:rPr>
        <w:t xml:space="preserve"> жим, то стартовый взнос</w:t>
      </w:r>
      <w:r w:rsidR="0029568E">
        <w:rPr>
          <w:b/>
        </w:rPr>
        <w:t xml:space="preserve"> будет за каждую дисциплину по 6</w:t>
      </w:r>
      <w:r>
        <w:rPr>
          <w:b/>
        </w:rPr>
        <w:t>00 р</w:t>
      </w:r>
      <w:r w:rsidR="008635AA" w:rsidRPr="00367A75">
        <w:rPr>
          <w:b/>
        </w:rPr>
        <w:t>.</w:t>
      </w:r>
    </w:p>
    <w:p w:rsidR="005316E0" w:rsidRDefault="005316E0" w:rsidP="005316E0">
      <w:pPr>
        <w:pStyle w:val="a3"/>
        <w:ind w:left="720"/>
        <w:rPr>
          <w:b/>
        </w:rPr>
      </w:pPr>
    </w:p>
    <w:p w:rsidR="008635AA" w:rsidRDefault="008635AA" w:rsidP="008635AA">
      <w:pPr>
        <w:pStyle w:val="a3"/>
        <w:numPr>
          <w:ilvl w:val="0"/>
          <w:numId w:val="15"/>
        </w:numPr>
        <w:rPr>
          <w:b/>
        </w:rPr>
      </w:pPr>
      <w:r w:rsidRPr="00367A75">
        <w:rPr>
          <w:b/>
        </w:rPr>
        <w:t>Добровольный с</w:t>
      </w:r>
      <w:r w:rsidR="0029568E">
        <w:rPr>
          <w:b/>
        </w:rPr>
        <w:t xml:space="preserve">тартовый взнос для юношей и юниоров </w:t>
      </w:r>
      <w:r w:rsidRPr="00367A75">
        <w:rPr>
          <w:b/>
        </w:rPr>
        <w:t xml:space="preserve"> </w:t>
      </w:r>
      <w:r w:rsidR="0029568E">
        <w:rPr>
          <w:b/>
        </w:rPr>
        <w:t xml:space="preserve">до 17 </w:t>
      </w:r>
      <w:r w:rsidRPr="00367A75">
        <w:rPr>
          <w:b/>
        </w:rPr>
        <w:t>лет и ветеранов от</w:t>
      </w:r>
      <w:r w:rsidR="00367A75" w:rsidRPr="00367A75">
        <w:rPr>
          <w:b/>
        </w:rPr>
        <w:t xml:space="preserve"> 65 лет и старше </w:t>
      </w:r>
      <w:r w:rsidR="00544F57">
        <w:rPr>
          <w:b/>
        </w:rPr>
        <w:t xml:space="preserve">за участие в одной дисциплине </w:t>
      </w:r>
      <w:r w:rsidR="0029568E">
        <w:rPr>
          <w:b/>
        </w:rPr>
        <w:t>составляет 50</w:t>
      </w:r>
      <w:r w:rsidR="00367A75" w:rsidRPr="00367A75">
        <w:rPr>
          <w:b/>
        </w:rPr>
        <w:t>0</w:t>
      </w:r>
      <w:r w:rsidRPr="00367A75">
        <w:rPr>
          <w:b/>
        </w:rPr>
        <w:t xml:space="preserve"> рублей. З</w:t>
      </w:r>
      <w:r w:rsidR="00367A75" w:rsidRPr="00367A75">
        <w:rPr>
          <w:b/>
        </w:rPr>
        <w:t xml:space="preserve">а каждую последующую номинацию </w:t>
      </w:r>
      <w:r w:rsidR="00544F57">
        <w:rPr>
          <w:b/>
        </w:rPr>
        <w:t xml:space="preserve">в рамках данной дисциплины </w:t>
      </w:r>
      <w:r w:rsidR="00367A75" w:rsidRPr="00367A75">
        <w:rPr>
          <w:b/>
        </w:rPr>
        <w:t>3</w:t>
      </w:r>
      <w:r w:rsidRPr="00367A75">
        <w:rPr>
          <w:b/>
        </w:rPr>
        <w:t>50 рублей.</w:t>
      </w:r>
    </w:p>
    <w:p w:rsidR="00367A75" w:rsidRDefault="00367A75" w:rsidP="008635AA">
      <w:pPr>
        <w:pStyle w:val="a3"/>
        <w:rPr>
          <w:b/>
        </w:rPr>
      </w:pPr>
    </w:p>
    <w:p w:rsidR="00367A75" w:rsidRDefault="00367A75" w:rsidP="008635AA">
      <w:pPr>
        <w:pStyle w:val="a3"/>
        <w:rPr>
          <w:b/>
          <w:u w:val="single"/>
        </w:rPr>
      </w:pPr>
      <w:r w:rsidRPr="004C7C90">
        <w:rPr>
          <w:b/>
          <w:u w:val="single"/>
        </w:rPr>
        <w:t>Стартовые взносы</w:t>
      </w:r>
      <w:r w:rsidR="004C7C90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 xml:space="preserve"> не включают расход за пересылку наград:</w:t>
      </w:r>
    </w:p>
    <w:p w:rsidR="005316E0" w:rsidRPr="004C7C90" w:rsidRDefault="005316E0" w:rsidP="008635AA">
      <w:pPr>
        <w:pStyle w:val="a3"/>
        <w:rPr>
          <w:b/>
          <w:u w:val="single"/>
        </w:rPr>
      </w:pPr>
    </w:p>
    <w:p w:rsid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shd w:val="clear" w:color="auto" w:fill="FFFFFF"/>
        </w:rPr>
        <w:t>Вы заказываете доставку медалей и грамот с дополнительной оплатой расходов за пересылку;</w:t>
      </w:r>
    </w:p>
    <w:p w:rsid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shd w:val="clear" w:color="auto" w:fill="FFFFFF"/>
        </w:rPr>
        <w:t>внести оплату за пересылку можно заранее;</w:t>
      </w:r>
    </w:p>
    <w:p w:rsid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shd w:val="clear" w:color="auto" w:fill="FFFFFF"/>
        </w:rPr>
        <w:t>при отсутствии/отказе оплаты за пересылку наградная продукция не высылается!</w:t>
      </w:r>
    </w:p>
    <w:p w:rsidR="005316E0" w:rsidRP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  <w:u w:val="single" w:color="FF0000"/>
          <w:shd w:val="clear" w:color="auto" w:fill="FFFFFF"/>
        </w:rPr>
        <w:t>Если наградная продукция выслана, а оплата не произведена со стороны получателя, то будут введены санкции и спортсмен будет не допущен к участию в следующих соревнованиях ассоциации, пока долг по оплате не будет погашен!</w:t>
      </w:r>
    </w:p>
    <w:p w:rsidR="00367A75" w:rsidRPr="005316E0" w:rsidRDefault="00367A75" w:rsidP="00367A75">
      <w:pPr>
        <w:pStyle w:val="a5"/>
        <w:numPr>
          <w:ilvl w:val="0"/>
          <w:numId w:val="24"/>
        </w:numPr>
        <w:rPr>
          <w:b/>
          <w:sz w:val="24"/>
          <w:szCs w:val="24"/>
          <w:shd w:val="clear" w:color="auto" w:fill="FFFFFF"/>
        </w:rPr>
      </w:pPr>
      <w:r w:rsidRPr="005316E0">
        <w:rPr>
          <w:b/>
          <w:sz w:val="24"/>
          <w:szCs w:val="24"/>
        </w:rPr>
        <w:t>Ориентировочная стоимость пересылки: от 200 р.</w:t>
      </w:r>
    </w:p>
    <w:p w:rsidR="00367A75" w:rsidRPr="00367A75" w:rsidRDefault="00367A75" w:rsidP="008635AA">
      <w:pPr>
        <w:pStyle w:val="a3"/>
      </w:pPr>
    </w:p>
    <w:p w:rsidR="008635AA" w:rsidRPr="00367A75" w:rsidRDefault="008635AA" w:rsidP="008635AA">
      <w:pPr>
        <w:pStyle w:val="a3"/>
        <w:rPr>
          <w:u w:val="single"/>
        </w:rPr>
      </w:pPr>
      <w:r w:rsidRPr="00367A75">
        <w:rPr>
          <w:u w:val="single"/>
        </w:rPr>
        <w:t xml:space="preserve">Добровольные стартовые взносы не возвращаются и не переносятся на других участников соревнований. </w:t>
      </w:r>
    </w:p>
    <w:p w:rsidR="00367A75" w:rsidRDefault="00367A75" w:rsidP="00367A75">
      <w:pPr>
        <w:pStyle w:val="a7"/>
        <w:spacing w:before="0" w:beforeAutospacing="0" w:after="0" w:afterAutospacing="0"/>
        <w:rPr>
          <w:b/>
        </w:rPr>
      </w:pPr>
    </w:p>
    <w:p w:rsidR="00367A75" w:rsidRDefault="00367A75" w:rsidP="00367A75">
      <w:pPr>
        <w:pStyle w:val="a7"/>
        <w:spacing w:before="0" w:beforeAutospacing="0" w:after="0" w:afterAutospacing="0"/>
        <w:rPr>
          <w:b/>
        </w:rPr>
      </w:pPr>
      <w:r w:rsidRPr="00367A75">
        <w:rPr>
          <w:b/>
        </w:rPr>
        <w:t>Инструкции по заявке:</w:t>
      </w:r>
    </w:p>
    <w:p w:rsidR="005316E0" w:rsidRPr="00367A75" w:rsidRDefault="005316E0" w:rsidP="00367A75">
      <w:pPr>
        <w:pStyle w:val="a7"/>
        <w:spacing w:before="0" w:beforeAutospacing="0" w:after="0" w:afterAutospacing="0"/>
        <w:rPr>
          <w:b/>
        </w:rPr>
      </w:pP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Заполняете заявку</w:t>
      </w:r>
      <w:r>
        <w:t>/анкету</w:t>
      </w:r>
      <w:r w:rsidRPr="00367A75">
        <w:t xml:space="preserve"> на </w:t>
      </w:r>
      <w:proofErr w:type="spellStart"/>
      <w:r>
        <w:t>онлайн</w:t>
      </w:r>
      <w:proofErr w:type="spellEnd"/>
      <w:r>
        <w:t xml:space="preserve"> </w:t>
      </w:r>
      <w:r w:rsidRPr="00367A75">
        <w:t>ресурсе</w:t>
      </w:r>
      <w:r w:rsidR="00E54D9A" w:rsidRPr="00E54D9A">
        <w:t xml:space="preserve"> </w:t>
      </w:r>
      <w:r w:rsidR="00E54D9A" w:rsidRPr="00E54D9A">
        <w:rPr>
          <w:b/>
          <w:color w:val="0070C0"/>
          <w:u w:val="single"/>
        </w:rPr>
        <w:t>https://vk.com/yararmlifting76</w:t>
      </w:r>
      <w:r w:rsidR="004C7C90" w:rsidRPr="004C7C90">
        <w:t xml:space="preserve"> </w:t>
      </w:r>
      <w:r w:rsidR="00E54D9A" w:rsidRPr="00E54D9A">
        <w:t>посредством</w:t>
      </w:r>
      <w:r w:rsidR="00E54D9A">
        <w:t xml:space="preserve"> заполнения</w:t>
      </w:r>
      <w:r w:rsidR="00E54D9A" w:rsidRPr="00E54D9A">
        <w:t xml:space="preserve"> анкеты:</w:t>
      </w:r>
      <w:r w:rsidR="00E54D9A">
        <w:rPr>
          <w:b/>
          <w:color w:val="0070C0"/>
          <w:u w:val="single"/>
        </w:rPr>
        <w:t xml:space="preserve">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E54D9A">
        <w:t xml:space="preserve">, после обработки заявки </w:t>
      </w:r>
      <w:r w:rsidRPr="00367A75">
        <w:t>Вам высылают реквизиты для перевода добровольного стартового взноса;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Переводите добровольный стартовый взнос, получаете ссылку на доступ к соревновательной платформе (группе)</w:t>
      </w:r>
      <w:r w:rsidR="00554B6D" w:rsidRPr="00554B6D">
        <w:rPr>
          <w:b/>
          <w:color w:val="FF0000"/>
        </w:rPr>
        <w:t xml:space="preserve"> https://vk.com/victory_champ_2022</w:t>
      </w:r>
      <w:r w:rsidRPr="00367A75">
        <w:t xml:space="preserve">; 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Внимательно изучаете инструкцию по съёмке видео файла.</w:t>
      </w:r>
    </w:p>
    <w:p w:rsidR="00367A75" w:rsidRPr="00367A75" w:rsidRDefault="00367A75" w:rsidP="00367A75">
      <w:pPr>
        <w:rPr>
          <w:b/>
          <w:sz w:val="24"/>
          <w:szCs w:val="24"/>
        </w:rPr>
      </w:pPr>
    </w:p>
    <w:p w:rsidR="00367A75" w:rsidRDefault="00367A75" w:rsidP="00367A75">
      <w:pPr>
        <w:rPr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Требования к видео файлу:</w:t>
      </w:r>
      <w:r w:rsidRPr="00367A75">
        <w:rPr>
          <w:sz w:val="24"/>
          <w:szCs w:val="24"/>
          <w:u w:val="single"/>
        </w:rPr>
        <w:t xml:space="preserve"> </w:t>
      </w:r>
    </w:p>
    <w:p w:rsidR="005316E0" w:rsidRPr="00367A75" w:rsidRDefault="005316E0" w:rsidP="00367A75">
      <w:pPr>
        <w:rPr>
          <w:sz w:val="24"/>
          <w:szCs w:val="24"/>
          <w:u w:val="single"/>
        </w:rPr>
      </w:pPr>
    </w:p>
    <w:p w:rsidR="00367A75" w:rsidRPr="00367A75" w:rsidRDefault="00367A75" w:rsidP="00367A75">
      <w:pPr>
        <w:rPr>
          <w:sz w:val="24"/>
          <w:szCs w:val="24"/>
        </w:rPr>
      </w:pPr>
      <w:r w:rsidRPr="00367A75">
        <w:rPr>
          <w:sz w:val="24"/>
          <w:szCs w:val="24"/>
        </w:rPr>
        <w:t>Видеосъёмка должна быть произведена не раньше подачи заявки, видео файлы других периодов не принимаются!</w:t>
      </w:r>
    </w:p>
    <w:p w:rsidR="005316E0" w:rsidRDefault="005316E0" w:rsidP="00367A75">
      <w:pPr>
        <w:rPr>
          <w:b/>
          <w:sz w:val="24"/>
          <w:szCs w:val="24"/>
          <w:u w:val="single"/>
        </w:rPr>
      </w:pPr>
    </w:p>
    <w:p w:rsidR="005316E0" w:rsidRDefault="00367A75" w:rsidP="005316E0">
      <w:pPr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Инструкция по съёмке:</w:t>
      </w:r>
    </w:p>
    <w:p w:rsidR="005316E0" w:rsidRDefault="005316E0" w:rsidP="005316E0">
      <w:pPr>
        <w:rPr>
          <w:b/>
          <w:sz w:val="24"/>
          <w:szCs w:val="24"/>
          <w:u w:val="single"/>
        </w:rPr>
      </w:pPr>
    </w:p>
    <w:p w:rsidR="00367A75" w:rsidRPr="00367A75" w:rsidRDefault="00367A75" w:rsidP="005316E0">
      <w:pPr>
        <w:rPr>
          <w:sz w:val="24"/>
          <w:szCs w:val="24"/>
        </w:rPr>
      </w:pPr>
      <w:r w:rsidRPr="00367A75">
        <w:rPr>
          <w:sz w:val="24"/>
          <w:szCs w:val="24"/>
        </w:rPr>
        <w:lastRenderedPageBreak/>
        <w:t>Начинаем съёмку с фразы: "Видео подход  от спортсмена ( ФИО) для</w:t>
      </w:r>
      <w:r w:rsidR="00554B6D">
        <w:rPr>
          <w:sz w:val="24"/>
          <w:szCs w:val="24"/>
        </w:rPr>
        <w:t xml:space="preserve"> Всероссийского </w:t>
      </w:r>
      <w:proofErr w:type="spellStart"/>
      <w:r w:rsidR="00554B6D">
        <w:rPr>
          <w:sz w:val="24"/>
          <w:szCs w:val="24"/>
        </w:rPr>
        <w:t>онлайн</w:t>
      </w:r>
      <w:proofErr w:type="spellEnd"/>
      <w:r w:rsidR="00554B6D">
        <w:rPr>
          <w:sz w:val="24"/>
          <w:szCs w:val="24"/>
        </w:rPr>
        <w:t xml:space="preserve"> турнира</w:t>
      </w:r>
      <w:r w:rsidRPr="00367A75">
        <w:rPr>
          <w:sz w:val="24"/>
          <w:szCs w:val="24"/>
        </w:rPr>
        <w:t xml:space="preserve"> </w:t>
      </w:r>
      <w:r w:rsidR="00554B6D">
        <w:rPr>
          <w:sz w:val="24"/>
          <w:szCs w:val="24"/>
        </w:rPr>
        <w:t>"ПОБЕДА" 2022</w:t>
      </w:r>
      <w:r w:rsidRPr="00367A75">
        <w:rPr>
          <w:b/>
          <w:bCs/>
          <w:sz w:val="24"/>
          <w:szCs w:val="24"/>
        </w:rPr>
        <w:t>, (называете дату съёмки);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Далее снимаете свой вес на весах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Далее снимаете какой вес блинов или снаряда;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 Далее идёт съёмка подхода спортсмена: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>-  необходимый ракурс при снятии  видео устанавливаем между боковым и центровым судьёй</w:t>
      </w:r>
      <w:r w:rsidR="004C7C90">
        <w:rPr>
          <w:sz w:val="24"/>
          <w:szCs w:val="24"/>
        </w:rPr>
        <w:t xml:space="preserve"> (кроме гиревого спорта, гиревого </w:t>
      </w:r>
      <w:proofErr w:type="spellStart"/>
      <w:r w:rsidR="004C7C90">
        <w:rPr>
          <w:sz w:val="24"/>
          <w:szCs w:val="24"/>
        </w:rPr>
        <w:t>полумарафона</w:t>
      </w:r>
      <w:proofErr w:type="spellEnd"/>
      <w:r w:rsidR="004C7C90">
        <w:rPr>
          <w:sz w:val="24"/>
          <w:szCs w:val="24"/>
        </w:rPr>
        <w:t xml:space="preserve"> и марафона: съёмку производить можно с позиции центрального судьи)</w:t>
      </w:r>
      <w:r w:rsidRPr="00367A75">
        <w:rPr>
          <w:sz w:val="24"/>
          <w:szCs w:val="24"/>
        </w:rPr>
        <w:t>, чтобы было видно правильную технику выполнения упражнений;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в </w:t>
      </w:r>
      <w:proofErr w:type="spellStart"/>
      <w:r w:rsidRPr="00367A75">
        <w:rPr>
          <w:sz w:val="24"/>
          <w:szCs w:val="24"/>
        </w:rPr>
        <w:t>армлифтинге</w:t>
      </w:r>
      <w:proofErr w:type="spellEnd"/>
      <w:r w:rsidRPr="00367A75">
        <w:rPr>
          <w:sz w:val="24"/>
          <w:szCs w:val="24"/>
        </w:rPr>
        <w:t xml:space="preserve"> сторону для съёмки выбираем противоположную тянущей руке ( если тянете левой, снимаете с правого ракурса и наоборот); 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при съёмке </w:t>
      </w:r>
      <w:proofErr w:type="spellStart"/>
      <w:r w:rsidRPr="00367A75">
        <w:rPr>
          <w:sz w:val="24"/>
          <w:szCs w:val="24"/>
        </w:rPr>
        <w:t>многоповторных</w:t>
      </w:r>
      <w:proofErr w:type="spellEnd"/>
      <w:r w:rsidRPr="00367A75">
        <w:rPr>
          <w:sz w:val="24"/>
          <w:szCs w:val="24"/>
        </w:rPr>
        <w:t xml:space="preserve"> дисциплин необходимо присутствие контролёра времени, который запустит секундомер, будет вести счёт, снимет результат, огласит количество повторений, данные требования необходимы для </w:t>
      </w:r>
      <w:proofErr w:type="spellStart"/>
      <w:r w:rsidRPr="00367A75">
        <w:rPr>
          <w:sz w:val="24"/>
          <w:szCs w:val="24"/>
        </w:rPr>
        <w:t>многоповторного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армлифтинга</w:t>
      </w:r>
      <w:proofErr w:type="spellEnd"/>
      <w:r w:rsidRPr="00367A75">
        <w:rPr>
          <w:sz w:val="24"/>
          <w:szCs w:val="24"/>
        </w:rPr>
        <w:t>, гиревого спорта и гиревого марафона/</w:t>
      </w:r>
      <w:proofErr w:type="spellStart"/>
      <w:r w:rsidRPr="00367A75">
        <w:rPr>
          <w:sz w:val="24"/>
          <w:szCs w:val="24"/>
        </w:rPr>
        <w:t>полумарафона</w:t>
      </w:r>
      <w:proofErr w:type="spellEnd"/>
      <w:r w:rsidRPr="00367A75">
        <w:rPr>
          <w:sz w:val="24"/>
          <w:szCs w:val="24"/>
        </w:rPr>
        <w:t xml:space="preserve">, </w:t>
      </w:r>
      <w:proofErr w:type="spellStart"/>
      <w:r w:rsidRPr="00367A75">
        <w:rPr>
          <w:sz w:val="24"/>
          <w:szCs w:val="24"/>
        </w:rPr>
        <w:t>многоповторного</w:t>
      </w:r>
      <w:proofErr w:type="spellEnd"/>
      <w:r w:rsidRPr="00367A75">
        <w:rPr>
          <w:sz w:val="24"/>
          <w:szCs w:val="24"/>
        </w:rPr>
        <w:t xml:space="preserve"> жима и русского бицепса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Высылаете видео файл организатору мероприятия по номеру +7 915 962 56 33 </w:t>
      </w:r>
      <w:r w:rsidR="00554B6D">
        <w:rPr>
          <w:sz w:val="24"/>
          <w:szCs w:val="24"/>
        </w:rPr>
        <w:t>в</w:t>
      </w:r>
      <w:r w:rsidRPr="00367A75">
        <w:rPr>
          <w:sz w:val="24"/>
          <w:szCs w:val="24"/>
        </w:rPr>
        <w:t xml:space="preserve"> </w:t>
      </w:r>
      <w:r w:rsidRPr="00367A75">
        <w:rPr>
          <w:sz w:val="24"/>
          <w:szCs w:val="24"/>
          <w:lang w:val="en-US"/>
        </w:rPr>
        <w:t>Telegram</w:t>
      </w:r>
      <w:r w:rsidR="00554B6D">
        <w:rPr>
          <w:sz w:val="24"/>
          <w:szCs w:val="24"/>
        </w:rPr>
        <w:t xml:space="preserve"> </w:t>
      </w:r>
      <w:r w:rsidRPr="00367A75">
        <w:rPr>
          <w:sz w:val="24"/>
          <w:szCs w:val="24"/>
        </w:rPr>
        <w:t>или в формате документа в личные сообщения ВК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После проверки видео файла: соблюдение всех формальностей съёмки, правильной техники спортсмена, Ваше видео выкладывается на соревновательную платформу; если видео снято неудачно, Вам даётся вторая попытка для съёмки.</w:t>
      </w:r>
    </w:p>
    <w:p w:rsidR="008635AA" w:rsidRPr="00367A75" w:rsidRDefault="008635AA" w:rsidP="008635AA">
      <w:pPr>
        <w:pStyle w:val="a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Регистрация</w:t>
      </w:r>
      <w:r w:rsidRPr="00367A75">
        <w:rPr>
          <w:spacing w:val="-1"/>
        </w:rPr>
        <w:t xml:space="preserve"> </w:t>
      </w:r>
      <w:r w:rsidR="00554B6D">
        <w:rPr>
          <w:spacing w:val="-1"/>
        </w:rPr>
        <w:t>разрядов и званий</w:t>
      </w:r>
      <w:r w:rsidRPr="00367A75">
        <w:t>.</w:t>
      </w:r>
    </w:p>
    <w:p w:rsidR="008635AA" w:rsidRPr="00367A75" w:rsidRDefault="008635AA" w:rsidP="008635AA">
      <w:pPr>
        <w:pStyle w:val="a3"/>
        <w:ind w:left="152"/>
      </w:pPr>
    </w:p>
    <w:p w:rsidR="00554B6D" w:rsidRDefault="00367A75" w:rsidP="001D4A28">
      <w:pPr>
        <w:pStyle w:val="a3"/>
        <w:spacing w:before="1"/>
        <w:ind w:left="152" w:right="520"/>
        <w:jc w:val="both"/>
      </w:pPr>
      <w:r w:rsidRPr="00367A75">
        <w:t xml:space="preserve">Присвоение званий на </w:t>
      </w:r>
      <w:proofErr w:type="spellStart"/>
      <w:r w:rsidR="00554B6D">
        <w:t>онлайн</w:t>
      </w:r>
      <w:proofErr w:type="spellEnd"/>
      <w:r w:rsidR="00554B6D">
        <w:t xml:space="preserve"> турнирах не производится!</w:t>
      </w:r>
    </w:p>
    <w:p w:rsidR="00554B6D" w:rsidRDefault="00554B6D" w:rsidP="001D4A28">
      <w:pPr>
        <w:pStyle w:val="a3"/>
        <w:spacing w:before="1"/>
        <w:ind w:left="152" w:right="520"/>
        <w:jc w:val="both"/>
      </w:pPr>
    </w:p>
    <w:p w:rsidR="00696119" w:rsidRDefault="00554B6D" w:rsidP="001D4A28">
      <w:pPr>
        <w:pStyle w:val="a3"/>
        <w:spacing w:before="1"/>
        <w:ind w:left="152" w:right="520"/>
        <w:jc w:val="both"/>
      </w:pPr>
      <w:r>
        <w:t xml:space="preserve">На данном </w:t>
      </w:r>
      <w:proofErr w:type="spellStart"/>
      <w:r>
        <w:t>онлайн</w:t>
      </w:r>
      <w:proofErr w:type="spellEnd"/>
      <w:r>
        <w:t xml:space="preserve"> турнире возможно выполнить разряд до 1-го включительно только при соблюдении всех технических правил по снарядам и технике выполнения, так же съёмки</w:t>
      </w:r>
      <w:r w:rsidR="00367A75" w:rsidRPr="00367A75">
        <w:t xml:space="preserve"> </w:t>
      </w:r>
      <w:r>
        <w:t xml:space="preserve">с двух ракурсов:  центральная  и боковая (два ролика); </w:t>
      </w:r>
    </w:p>
    <w:p w:rsidR="00554B6D" w:rsidRDefault="00554B6D" w:rsidP="001D4A28">
      <w:pPr>
        <w:pStyle w:val="a3"/>
        <w:spacing w:before="1"/>
        <w:ind w:left="152" w:right="520"/>
        <w:jc w:val="both"/>
      </w:pPr>
    </w:p>
    <w:p w:rsidR="00554B6D" w:rsidRDefault="00554B6D" w:rsidP="001D4A28">
      <w:pPr>
        <w:pStyle w:val="a3"/>
        <w:spacing w:before="1"/>
        <w:ind w:left="152" w:right="520"/>
        <w:jc w:val="both"/>
      </w:pPr>
      <w:r w:rsidRPr="00554B6D">
        <w:rPr>
          <w:b/>
        </w:rPr>
        <w:t>ВНИМАНИЕ:</w:t>
      </w:r>
      <w:r>
        <w:t xml:space="preserve"> возможность выполнения разряда КМС на </w:t>
      </w:r>
      <w:proofErr w:type="spellStart"/>
      <w:r>
        <w:t>онлайн</w:t>
      </w:r>
      <w:proofErr w:type="spellEnd"/>
      <w:r>
        <w:t xml:space="preserve"> соревнованиях возможна только при наличии локации, где работает минимум один аккредитованный судья </w:t>
      </w:r>
      <w:r>
        <w:rPr>
          <w:lang w:val="en-US"/>
        </w:rPr>
        <w:t>WPSA</w:t>
      </w:r>
      <w:r>
        <w:t xml:space="preserve"> , </w:t>
      </w:r>
    </w:p>
    <w:p w:rsidR="00554B6D" w:rsidRPr="00554B6D" w:rsidRDefault="00554B6D" w:rsidP="001D4A28">
      <w:pPr>
        <w:pStyle w:val="a3"/>
        <w:spacing w:before="1"/>
        <w:ind w:left="152" w:right="520"/>
        <w:jc w:val="both"/>
        <w:rPr>
          <w:b/>
        </w:rPr>
      </w:pPr>
      <w:r w:rsidRPr="00554B6D">
        <w:rPr>
          <w:b/>
        </w:rPr>
        <w:t>Порядок съёмки следующий:</w:t>
      </w:r>
    </w:p>
    <w:p w:rsidR="00554B6D" w:rsidRDefault="00554B6D" w:rsidP="001D4A28">
      <w:pPr>
        <w:pStyle w:val="a3"/>
        <w:spacing w:before="1"/>
        <w:ind w:left="152" w:right="520"/>
        <w:jc w:val="both"/>
      </w:pPr>
      <w:r>
        <w:t xml:space="preserve">1. Судья занимает центральное положение, спортсмен выполняет подход только по сигналам судьи, которые должны быть слышны и видны при записи. </w:t>
      </w:r>
    </w:p>
    <w:p w:rsidR="00554B6D" w:rsidRDefault="00554B6D" w:rsidP="001D4A28">
      <w:pPr>
        <w:pStyle w:val="a3"/>
        <w:spacing w:before="1"/>
        <w:ind w:left="152" w:right="520"/>
        <w:jc w:val="both"/>
      </w:pPr>
      <w:r>
        <w:t>2. Запись подходов должна осуществляться с двух ракурсов (два ролика: центральная и боковая съёмка), чтобы было видно техническое выполнение упражнения и работа судьи.</w:t>
      </w:r>
    </w:p>
    <w:p w:rsidR="00554B6D" w:rsidRDefault="00554B6D" w:rsidP="001D4A28">
      <w:pPr>
        <w:pStyle w:val="a3"/>
        <w:spacing w:before="1"/>
        <w:ind w:left="152" w:right="520"/>
        <w:jc w:val="both"/>
      </w:pPr>
      <w:r>
        <w:t>3.Обязательно должна использоваться сухая магнезия, спортсмен должен показать перед подходом, что использует только сухую магнезию.</w:t>
      </w:r>
    </w:p>
    <w:p w:rsidR="00554B6D" w:rsidRPr="00554B6D" w:rsidRDefault="00554B6D" w:rsidP="001D4A28">
      <w:pPr>
        <w:pStyle w:val="a3"/>
        <w:spacing w:before="1"/>
        <w:ind w:left="152" w:right="520"/>
        <w:jc w:val="both"/>
      </w:pPr>
      <w:r>
        <w:t>4. По договорённости возможно организовать прямую трансляцию с локации, чтобы судейская команда могла оценить попытки спортсменов.</w:t>
      </w:r>
    </w:p>
    <w:p w:rsidR="00F655C6" w:rsidRPr="00367A75" w:rsidRDefault="006823ED">
      <w:pPr>
        <w:pStyle w:val="a3"/>
        <w:spacing w:before="60"/>
        <w:ind w:left="152" w:right="510"/>
      </w:pPr>
      <w:r w:rsidRPr="00367A75">
        <w:t xml:space="preserve">С разрядными нормативами можно ознакомиться на сайте: </w:t>
      </w:r>
      <w:hyperlink r:id="rId10" w:history="1">
        <w:r w:rsidR="004A0275" w:rsidRPr="00367A75">
          <w:rPr>
            <w:rStyle w:val="a6"/>
          </w:rPr>
          <w:t>https://www.wpsf.ru/dokumenty/normativy</w:t>
        </w:r>
      </w:hyperlink>
      <w:r w:rsidR="004A0275" w:rsidRPr="00367A75">
        <w:t>.</w:t>
      </w:r>
    </w:p>
    <w:p w:rsidR="006823ED" w:rsidRPr="00367A75" w:rsidRDefault="006823ED">
      <w:pPr>
        <w:pStyle w:val="a3"/>
        <w:spacing w:before="6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367A75">
        <w:t>Регистрация рекордов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367A75" w:rsidRPr="00367A75" w:rsidRDefault="00192DB1" w:rsidP="00367A75">
      <w:pPr>
        <w:pStyle w:val="a3"/>
        <w:spacing w:before="1"/>
        <w:ind w:left="152" w:right="520"/>
        <w:jc w:val="both"/>
      </w:pPr>
      <w:r w:rsidRPr="00367A75">
        <w:t>По результатам данного мероприятия</w:t>
      </w:r>
      <w:r w:rsidR="006823ED" w:rsidRPr="00367A75">
        <w:t xml:space="preserve"> будут фиксироваться </w:t>
      </w:r>
      <w:r w:rsidR="00554B6D">
        <w:t>национальные</w:t>
      </w:r>
      <w:r w:rsidR="00367A75" w:rsidRPr="00367A75">
        <w:t xml:space="preserve">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</w:t>
      </w:r>
      <w:r w:rsidR="006823ED" w:rsidRPr="00367A75">
        <w:t>р</w:t>
      </w:r>
      <w:r w:rsidR="004A0275" w:rsidRPr="00367A75">
        <w:t>екорды по версии</w:t>
      </w:r>
      <w:r w:rsidR="006823ED" w:rsidRPr="00367A75">
        <w:t xml:space="preserve"> </w:t>
      </w:r>
      <w:r w:rsidR="00225CDA" w:rsidRPr="00367A75">
        <w:rPr>
          <w:lang w:val="en-US"/>
        </w:rPr>
        <w:t>WPSA</w:t>
      </w:r>
      <w:r w:rsidR="00225CDA" w:rsidRPr="00367A75">
        <w:t>.</w:t>
      </w:r>
      <w:r w:rsidR="00367A75" w:rsidRPr="00367A75">
        <w:t xml:space="preserve"> </w:t>
      </w:r>
    </w:p>
    <w:p w:rsidR="00367A75" w:rsidRPr="00367A75" w:rsidRDefault="004C7C90" w:rsidP="00367A75">
      <w:pPr>
        <w:pStyle w:val="a3"/>
        <w:spacing w:before="1"/>
        <w:ind w:left="152" w:right="520"/>
        <w:jc w:val="both"/>
      </w:pPr>
      <w:r>
        <w:t>При установлении</w:t>
      </w:r>
      <w:r w:rsidR="00367A75" w:rsidRPr="00367A75">
        <w:t xml:space="preserve"> рекорда  на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турнире спортсмен может оформить рекордный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сертификат. </w:t>
      </w:r>
    </w:p>
    <w:p w:rsidR="00F655C6" w:rsidRPr="00367A75" w:rsidRDefault="00F655C6" w:rsidP="00F834B3">
      <w:pPr>
        <w:pStyle w:val="a3"/>
        <w:spacing w:before="1"/>
        <w:ind w:left="152" w:right="-10"/>
        <w:jc w:val="both"/>
      </w:pPr>
    </w:p>
    <w:p w:rsidR="00F655C6" w:rsidRPr="00367A75" w:rsidRDefault="006823ED" w:rsidP="00F834B3">
      <w:pPr>
        <w:pStyle w:val="a3"/>
        <w:ind w:left="152" w:right="-10"/>
        <w:jc w:val="both"/>
      </w:pPr>
      <w:r w:rsidRPr="00367A75">
        <w:t xml:space="preserve">Для получения рекордного сертификата необходимо заполнить и отправить онлайн заявку: </w:t>
      </w:r>
      <w:hyperlink r:id="rId11" w:history="1">
        <w:r w:rsidR="004A0275" w:rsidRPr="00367A75">
          <w:rPr>
            <w:rStyle w:val="a6"/>
          </w:rPr>
          <w:t>https://www.wpsf.ru/zayavka/record-certificate</w:t>
        </w:r>
      </w:hyperlink>
      <w:r w:rsidRPr="00367A75">
        <w:t>.</w:t>
      </w:r>
    </w:p>
    <w:p w:rsidR="00F655C6" w:rsidRPr="00367A75" w:rsidRDefault="00F655C6">
      <w:pPr>
        <w:pStyle w:val="a3"/>
        <w:spacing w:before="6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lastRenderedPageBreak/>
        <w:t>Договор на участие в</w:t>
      </w:r>
      <w:r w:rsidRPr="00367A75">
        <w:rPr>
          <w:spacing w:val="-6"/>
        </w:rPr>
        <w:t xml:space="preserve"> </w:t>
      </w:r>
      <w:r w:rsidR="00192DB1" w:rsidRPr="00367A75">
        <w:t>мероприятии</w:t>
      </w:r>
      <w:r w:rsidRPr="00367A75">
        <w:t>.</w:t>
      </w:r>
    </w:p>
    <w:p w:rsidR="00F655C6" w:rsidRPr="00367A75" w:rsidRDefault="00F655C6">
      <w:pPr>
        <w:pStyle w:val="a3"/>
        <w:spacing w:before="8"/>
        <w:rPr>
          <w:b/>
        </w:rPr>
      </w:pPr>
    </w:p>
    <w:p w:rsidR="00F655C6" w:rsidRPr="00367A75" w:rsidRDefault="006823ED" w:rsidP="00367A75">
      <w:pPr>
        <w:pStyle w:val="a3"/>
        <w:ind w:left="152" w:right="-10"/>
        <w:jc w:val="both"/>
      </w:pPr>
      <w:r w:rsidRPr="00367A75">
        <w:t xml:space="preserve">Проходя процедуру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</w:t>
      </w:r>
      <w:r w:rsidRPr="00367A75">
        <w:t xml:space="preserve">регистрации, каждый спортсмен </w:t>
      </w:r>
      <w:r w:rsidR="00367A75" w:rsidRPr="00367A75">
        <w:t>даёт согласие на исполнение Договор</w:t>
      </w:r>
      <w:r w:rsidRPr="00367A75">
        <w:t xml:space="preserve">а об участии в </w:t>
      </w:r>
      <w:r w:rsidR="00192DB1" w:rsidRPr="00367A75">
        <w:t xml:space="preserve">мероприятии </w:t>
      </w:r>
      <w:r w:rsidRPr="00367A75">
        <w:t xml:space="preserve">между спортсменом и организаторами. </w:t>
      </w:r>
      <w:r w:rsidR="00367A75" w:rsidRPr="00367A75">
        <w:t xml:space="preserve">Заполняя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анкету на участие</w:t>
      </w:r>
      <w:r w:rsidRPr="00367A75">
        <w:t>, спортсмен соглашается со всеми пунктами настоящего положения, а также со вс</w:t>
      </w:r>
      <w:r w:rsidR="00192DB1" w:rsidRPr="00367A75">
        <w:t>еми пунктами технических правил организации,</w:t>
      </w:r>
      <w:r w:rsidRPr="00367A75">
        <w:t xml:space="preserve"> всех постановлений, принятых до начала данных </w:t>
      </w:r>
      <w:r w:rsidR="00192DB1" w:rsidRPr="00367A75">
        <w:t xml:space="preserve">мероприятий </w:t>
      </w:r>
      <w:r w:rsidRPr="00367A75">
        <w:t>и опубликованных на официальном сайте</w:t>
      </w:r>
      <w:r w:rsidR="00367A75" w:rsidRPr="00367A75">
        <w:t xml:space="preserve">, публикацию своих фото и видео в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пространстве, обработку персональных данных в соответствии с действующим законодательством, хранение и использование личных данных для участия в соревновательном процессе, оформлении документов, рекордов.</w:t>
      </w:r>
    </w:p>
    <w:p w:rsidR="00F655C6" w:rsidRPr="00367A75" w:rsidRDefault="006823ED" w:rsidP="00696119">
      <w:pPr>
        <w:pStyle w:val="a3"/>
        <w:ind w:left="152" w:right="-10"/>
        <w:jc w:val="both"/>
        <w:rPr>
          <w:u w:val="single"/>
        </w:rPr>
      </w:pPr>
      <w:r w:rsidRPr="00367A75">
        <w:rPr>
          <w:u w:val="single"/>
        </w:rPr>
        <w:t>Также спортсмен безоговорочно соглашается со следующими условиями: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Принимая участия в</w:t>
      </w:r>
      <w:r w:rsidR="00192DB1" w:rsidRPr="00367A75">
        <w:t xml:space="preserve"> мероприятии</w:t>
      </w:r>
      <w:r w:rsidRPr="00367A75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8713D0" w:rsidRPr="00367A75" w:rsidRDefault="006823ED" w:rsidP="005316E0">
      <w:pPr>
        <w:pStyle w:val="a3"/>
        <w:ind w:left="152" w:right="-10"/>
        <w:jc w:val="both"/>
      </w:pPr>
      <w:r w:rsidRPr="00367A75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 w:rsidRPr="00367A75">
        <w:t xml:space="preserve"> мероприятии</w:t>
      </w:r>
      <w:r w:rsidRPr="00367A75">
        <w:t>, тем самым подтверждает проведение регулярного врачебного медосмотра, и отсутствие медицинских противопоказаний для участия в</w:t>
      </w:r>
      <w:r w:rsidR="00192DB1" w:rsidRPr="00367A75">
        <w:t xml:space="preserve"> мероприятии</w:t>
      </w:r>
      <w:r w:rsidRPr="00367A75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6823ED" w:rsidRPr="00367A75" w:rsidRDefault="00192DB1" w:rsidP="00696119">
      <w:pPr>
        <w:pStyle w:val="a3"/>
        <w:ind w:left="152" w:right="-10"/>
        <w:jc w:val="both"/>
      </w:pPr>
      <w:r w:rsidRPr="00367A75">
        <w:t>Принимая участие в мероприятии</w:t>
      </w:r>
      <w:r w:rsidR="006823ED" w:rsidRPr="00367A75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 w:rsidRPr="00367A75">
        <w:rPr>
          <w:lang w:val="en-US"/>
        </w:rPr>
        <w:t>WPSA</w:t>
      </w:r>
      <w:r w:rsidR="00367A75" w:rsidRPr="00367A75">
        <w:t xml:space="preserve"> и иных организаций, принимающих участие в данном мероприятии, организаторов</w:t>
      </w:r>
      <w:r w:rsidR="006823ED" w:rsidRPr="00367A75">
        <w:t>, руководителей, должностных лиц, раб</w:t>
      </w:r>
      <w:r w:rsidR="00367A75" w:rsidRPr="00367A75">
        <w:t xml:space="preserve">отников упомянутых организаций </w:t>
      </w:r>
      <w:r w:rsidR="006823ED" w:rsidRPr="00367A75">
        <w:t>и всего обслуживающего персонала.</w:t>
      </w:r>
    </w:p>
    <w:p w:rsidR="00F655C6" w:rsidRPr="00367A75" w:rsidRDefault="006823ED" w:rsidP="00696119">
      <w:pPr>
        <w:pStyle w:val="a3"/>
        <w:spacing w:before="64" w:after="240"/>
        <w:ind w:left="152" w:right="-10"/>
        <w:jc w:val="both"/>
      </w:pPr>
      <w:r w:rsidRPr="00367A75">
        <w:t>Спортсмен добровольно оплачивает все материальные</w:t>
      </w:r>
      <w:r w:rsidR="00367A75" w:rsidRPr="00367A75">
        <w:t xml:space="preserve"> (денежные)</w:t>
      </w:r>
      <w:r w:rsidRPr="00367A75">
        <w:t xml:space="preserve"> стартовые взносы, предназначенные для погашения расходов по проведению</w:t>
      </w:r>
      <w:r w:rsidR="00192DB1" w:rsidRPr="00367A75">
        <w:t xml:space="preserve"> мероприятия</w:t>
      </w:r>
      <w:r w:rsidR="005316E0">
        <w:t xml:space="preserve">, изготовлению наградной </w:t>
      </w:r>
      <w:r w:rsidRPr="00367A75">
        <w:t>атрибутики и других расходов, связанных с проведением спортивных мероприятий.</w:t>
      </w: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 xml:space="preserve">Персональные данные участника </w:t>
      </w:r>
      <w:r w:rsidR="00192DB1" w:rsidRPr="00367A75">
        <w:t xml:space="preserve">мероприятия </w:t>
      </w:r>
      <w:r w:rsidRPr="00367A75">
        <w:t>подлежат обработке в соответствие требованиями Закона № 152-ФЗ «О персональных данных»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ознакомился с данным положением и полностью понимает его содержание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Pr="00367A75" w:rsidRDefault="00F639A5">
      <w:pPr>
        <w:pStyle w:val="a3"/>
        <w:ind w:left="152" w:right="127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367A75">
        <w:t>Финансирование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 xml:space="preserve">Расходы по </w:t>
      </w:r>
      <w:r w:rsidR="00367A75" w:rsidRPr="00367A75">
        <w:t xml:space="preserve">организации и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платформы, </w:t>
      </w:r>
      <w:r w:rsidRPr="00367A75">
        <w:t xml:space="preserve">проведению </w:t>
      </w:r>
      <w:r w:rsidR="00192DB1" w:rsidRPr="00367A75">
        <w:t xml:space="preserve">мероприятия </w:t>
      </w:r>
      <w:r w:rsidRPr="00367A75">
        <w:t xml:space="preserve">берёт на себя </w:t>
      </w:r>
      <w:r w:rsidR="00F639A5" w:rsidRPr="00367A75">
        <w:t xml:space="preserve">спортивная </w:t>
      </w:r>
      <w:r w:rsidR="00225CDA" w:rsidRPr="00367A75">
        <w:t xml:space="preserve">ассоциация </w:t>
      </w:r>
      <w:r w:rsidR="00225CDA" w:rsidRPr="00367A75">
        <w:rPr>
          <w:lang w:val="en-US"/>
        </w:rPr>
        <w:t>WPSA</w:t>
      </w:r>
      <w:r w:rsidRPr="00367A75">
        <w:t>, используя привлечённые средства спонсоров и стартовые взносы участников.</w:t>
      </w:r>
    </w:p>
    <w:p w:rsidR="00F655C6" w:rsidRPr="00367A75" w:rsidRDefault="00F655C6" w:rsidP="00696119">
      <w:pPr>
        <w:pStyle w:val="a3"/>
        <w:spacing w:before="1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367A75" w:rsidRDefault="00F655C6">
      <w:pPr>
        <w:pStyle w:val="a3"/>
        <w:spacing w:before="5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Контактная</w:t>
      </w:r>
      <w:r w:rsidRPr="00367A75">
        <w:rPr>
          <w:spacing w:val="-1"/>
        </w:rPr>
        <w:t xml:space="preserve"> </w:t>
      </w:r>
      <w:r w:rsidRPr="00367A75">
        <w:t>информация.</w:t>
      </w:r>
    </w:p>
    <w:p w:rsidR="005F3450" w:rsidRPr="00367A75" w:rsidRDefault="005F3450" w:rsidP="005F3450">
      <w:pPr>
        <w:pStyle w:val="2"/>
        <w:tabs>
          <w:tab w:val="left" w:pos="513"/>
        </w:tabs>
        <w:ind w:left="512" w:firstLine="0"/>
      </w:pPr>
    </w:p>
    <w:p w:rsidR="005F3450" w:rsidRPr="00554B6D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FF0000"/>
          <w:u w:val="single"/>
        </w:rPr>
      </w:pPr>
      <w:bookmarkStart w:id="0" w:name="_Hlk69812682"/>
      <w:r w:rsidRPr="00367A75">
        <w:t xml:space="preserve">Официальный сайт федерации: </w:t>
      </w:r>
      <w:hyperlink r:id="rId12" w:history="1">
        <w:r w:rsidRPr="00554B6D">
          <w:rPr>
            <w:rStyle w:val="a6"/>
            <w:b/>
            <w:color w:val="FF0000"/>
          </w:rPr>
          <w:t>https://www.wpsf.ru/</w:t>
        </w:r>
      </w:hyperlink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r w:rsidRPr="00367A75">
        <w:t xml:space="preserve">Официальное сообщество мероприятия: </w:t>
      </w:r>
      <w:r w:rsidR="00554B6D" w:rsidRPr="00554B6D">
        <w:rPr>
          <w:b/>
          <w:color w:val="FF0000"/>
        </w:rPr>
        <w:t>https://vk.com/victory_champ_2022</w:t>
      </w:r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r w:rsidRPr="00367A75">
        <w:lastRenderedPageBreak/>
        <w:t xml:space="preserve">Организаторы:  </w:t>
      </w:r>
      <w:proofErr w:type="spellStart"/>
      <w:r w:rsidRPr="00367A75">
        <w:t>Клиницкая</w:t>
      </w:r>
      <w:proofErr w:type="spellEnd"/>
      <w:r w:rsidRPr="00367A75">
        <w:t xml:space="preserve"> Елена Васильевна – организатор, тел. +7 (920) 659-90-96; +7 915-962-56-33 </w:t>
      </w:r>
    </w:p>
    <w:p w:rsidR="005F3450" w:rsidRPr="00554B6D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FF0000"/>
          <w:u w:val="single"/>
        </w:rPr>
      </w:pPr>
      <w:r w:rsidRPr="00367A75">
        <w:t xml:space="preserve">Контактный </w:t>
      </w:r>
      <w:proofErr w:type="spellStart"/>
      <w:r w:rsidRPr="00367A75">
        <w:t>e-mail</w:t>
      </w:r>
      <w:proofErr w:type="spellEnd"/>
      <w:r w:rsidRPr="00367A75">
        <w:t xml:space="preserve">: </w:t>
      </w:r>
      <w:bookmarkEnd w:id="0"/>
      <w:r w:rsidR="0050484E" w:rsidRPr="00554B6D">
        <w:rPr>
          <w:b/>
          <w:bCs/>
          <w:color w:val="FF0000"/>
          <w:u w:val="single"/>
          <w:shd w:val="clear" w:color="auto" w:fill="FFFFFF"/>
        </w:rPr>
        <w:t>klinickaya@wpsf.ru</w:t>
      </w:r>
    </w:p>
    <w:p w:rsidR="005F3450" w:rsidRPr="001D4A28" w:rsidRDefault="005F3450" w:rsidP="005F3450">
      <w:pPr>
        <w:pStyle w:val="a7"/>
        <w:shd w:val="clear" w:color="auto" w:fill="FFFFFF"/>
        <w:tabs>
          <w:tab w:val="left" w:pos="284"/>
        </w:tabs>
        <w:spacing w:before="0" w:beforeAutospacing="0" w:after="0" w:afterAutospacing="0"/>
        <w:ind w:left="524"/>
        <w:jc w:val="both"/>
        <w:rPr>
          <w:color w:val="0070C0"/>
        </w:rPr>
      </w:pPr>
    </w:p>
    <w:p w:rsidR="00567C5A" w:rsidRPr="005316E0" w:rsidRDefault="00567C5A" w:rsidP="00567C5A">
      <w:pPr>
        <w:pStyle w:val="a3"/>
        <w:jc w:val="center"/>
        <w:rPr>
          <w:b/>
          <w:color w:val="000000" w:themeColor="text1"/>
          <w:shd w:val="clear" w:color="auto" w:fill="FFFFFF"/>
        </w:rPr>
      </w:pPr>
      <w:bookmarkStart w:id="1" w:name="_Hlk69812720"/>
    </w:p>
    <w:p w:rsidR="004F65D3" w:rsidRPr="00367A75" w:rsidRDefault="004F65D3" w:rsidP="00567C5A">
      <w:pPr>
        <w:pStyle w:val="a3"/>
        <w:jc w:val="center"/>
        <w:rPr>
          <w:b/>
          <w:color w:val="000000" w:themeColor="text1"/>
        </w:rPr>
      </w:pPr>
      <w:r w:rsidRPr="00367A75">
        <w:rPr>
          <w:b/>
          <w:color w:val="000000" w:themeColor="text1"/>
          <w:shd w:val="clear" w:color="auto" w:fill="FFFFFF"/>
        </w:rPr>
        <w:t>Организатор вправе вносить изменение в Положение до конца приёма заявок!</w:t>
      </w:r>
    </w:p>
    <w:bookmarkEnd w:id="1"/>
    <w:p w:rsidR="00F655C6" w:rsidRPr="00367A75" w:rsidRDefault="00F655C6">
      <w:pPr>
        <w:pStyle w:val="a3"/>
        <w:spacing w:before="7"/>
        <w:rPr>
          <w:bCs/>
        </w:rPr>
      </w:pPr>
    </w:p>
    <w:p w:rsidR="00F655C6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367A75">
        <w:rPr>
          <w:sz w:val="24"/>
          <w:szCs w:val="24"/>
        </w:rPr>
        <w:t>Настоящее положение служит официальным вызовом на соревнования.</w:t>
      </w: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5316E0" w:rsidRPr="00367A75" w:rsidRDefault="005316E0" w:rsidP="006823ED">
      <w:pPr>
        <w:pStyle w:val="1"/>
        <w:ind w:left="0"/>
        <w:jc w:val="center"/>
        <w:rPr>
          <w:sz w:val="24"/>
          <w:szCs w:val="24"/>
        </w:rPr>
      </w:pPr>
    </w:p>
    <w:p w:rsidR="00F834B3" w:rsidRPr="00367A75" w:rsidRDefault="00F834B3" w:rsidP="006823ED">
      <w:pPr>
        <w:pStyle w:val="1"/>
        <w:ind w:left="0"/>
        <w:jc w:val="center"/>
        <w:rPr>
          <w:sz w:val="24"/>
          <w:szCs w:val="24"/>
        </w:rPr>
      </w:pPr>
    </w:p>
    <w:p w:rsidR="00F834B3" w:rsidRPr="00367A75" w:rsidRDefault="00F834B3" w:rsidP="00F834B3">
      <w:pPr>
        <w:rPr>
          <w:b/>
          <w:bCs/>
          <w:sz w:val="24"/>
          <w:szCs w:val="24"/>
        </w:rPr>
      </w:pPr>
    </w:p>
    <w:p w:rsidR="00F834B3" w:rsidRPr="00367A75" w:rsidRDefault="00F834B3" w:rsidP="006823ED">
      <w:pPr>
        <w:pStyle w:val="1"/>
        <w:ind w:left="0"/>
        <w:jc w:val="center"/>
        <w:rPr>
          <w:sz w:val="24"/>
          <w:szCs w:val="24"/>
        </w:rPr>
      </w:pPr>
    </w:p>
    <w:sectPr w:rsidR="00F834B3" w:rsidRPr="00367A75" w:rsidSect="003335C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20" w:h="16840"/>
      <w:pgMar w:top="780" w:right="740" w:bottom="280" w:left="7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50CA" w:rsidRDefault="003550CA" w:rsidP="001D4A28">
      <w:r>
        <w:separator/>
      </w:r>
    </w:p>
  </w:endnote>
  <w:endnote w:type="continuationSeparator" w:id="0">
    <w:p w:rsidR="003550CA" w:rsidRDefault="003550CA" w:rsidP="001D4A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A28" w:rsidRDefault="001D4A28">
    <w:pPr>
      <w:pStyle w:val="a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A28" w:rsidRDefault="001D4A28">
    <w:pPr>
      <w:pStyle w:val="a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A28" w:rsidRDefault="001D4A28">
    <w:pPr>
      <w:pStyle w:val="a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50CA" w:rsidRDefault="003550CA" w:rsidP="001D4A28">
      <w:r>
        <w:separator/>
      </w:r>
    </w:p>
  </w:footnote>
  <w:footnote w:type="continuationSeparator" w:id="0">
    <w:p w:rsidR="003550CA" w:rsidRDefault="003550CA" w:rsidP="001D4A2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A28" w:rsidRDefault="00D424E1">
    <w:pPr>
      <w:pStyle w:val="ac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26993634" o:spid="_x0000_s9218" type="#_x0000_t75" style="position:absolute;margin-left:0;margin-top:0;width:523.8pt;height:523.8pt;z-index:-251657216;mso-position-horizontal:center;mso-position-horizontal-relative:margin;mso-position-vertical:center;mso-position-vertical-relative:margin" o:allowincell="f">
          <v:imagedata r:id="rId1" o:title="WPSA logo (2)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A28" w:rsidRDefault="00D424E1">
    <w:pPr>
      <w:pStyle w:val="ac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26993635" o:spid="_x0000_s9219" type="#_x0000_t75" style="position:absolute;margin-left:0;margin-top:0;width:523.8pt;height:523.8pt;z-index:-251656192;mso-position-horizontal:center;mso-position-horizontal-relative:margin;mso-position-vertical:center;mso-position-vertical-relative:margin" o:allowincell="f">
          <v:imagedata r:id="rId1" o:title="WPSA logo (2)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A28" w:rsidRDefault="00D424E1">
    <w:pPr>
      <w:pStyle w:val="ac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26993633" o:spid="_x0000_s9217" type="#_x0000_t75" style="position:absolute;margin-left:0;margin-top:0;width:523.8pt;height:523.8pt;z-index:-251658240;mso-position-horizontal:center;mso-position-horizontal-relative:margin;mso-position-vertical:center;mso-position-vertical-relative:margin" o:allowincell="f">
          <v:imagedata r:id="rId1" o:title="WPSA logo (2)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C3495"/>
    <w:multiLevelType w:val="hybridMultilevel"/>
    <w:tmpl w:val="517A269C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4">
    <w:nsid w:val="241872C3"/>
    <w:multiLevelType w:val="hybridMultilevel"/>
    <w:tmpl w:val="5C42B89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F72231"/>
    <w:multiLevelType w:val="hybridMultilevel"/>
    <w:tmpl w:val="D5803122"/>
    <w:lvl w:ilvl="0" w:tplc="04190001">
      <w:start w:val="1"/>
      <w:numFmt w:val="bullet"/>
      <w:lvlText w:val=""/>
      <w:lvlJc w:val="left"/>
      <w:pPr>
        <w:ind w:left="12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04" w:hanging="360"/>
      </w:pPr>
      <w:rPr>
        <w:rFonts w:ascii="Wingdings" w:hAnsi="Wingdings" w:hint="default"/>
      </w:rPr>
    </w:lvl>
  </w:abstractNum>
  <w:abstractNum w:abstractNumId="6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>
    <w:nsid w:val="291A09E8"/>
    <w:multiLevelType w:val="hybridMultilevel"/>
    <w:tmpl w:val="99BEA6D2"/>
    <w:lvl w:ilvl="0" w:tplc="041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8">
    <w:nsid w:val="2F616651"/>
    <w:multiLevelType w:val="hybridMultilevel"/>
    <w:tmpl w:val="1EF87F3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571399"/>
    <w:multiLevelType w:val="hybridMultilevel"/>
    <w:tmpl w:val="00B2100E"/>
    <w:lvl w:ilvl="0" w:tplc="04190001">
      <w:start w:val="1"/>
      <w:numFmt w:val="bullet"/>
      <w:lvlText w:val=""/>
      <w:lvlJc w:val="left"/>
      <w:pPr>
        <w:ind w:left="12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04" w:hanging="360"/>
      </w:pPr>
      <w:rPr>
        <w:rFonts w:ascii="Wingdings" w:hAnsi="Wingdings" w:hint="default"/>
      </w:rPr>
    </w:lvl>
  </w:abstractNum>
  <w:abstractNum w:abstractNumId="10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2">
    <w:nsid w:val="47605F3C"/>
    <w:multiLevelType w:val="hybridMultilevel"/>
    <w:tmpl w:val="41B4EEC4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3">
    <w:nsid w:val="4FB057BC"/>
    <w:multiLevelType w:val="hybridMultilevel"/>
    <w:tmpl w:val="45067B12"/>
    <w:lvl w:ilvl="0" w:tplc="041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4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524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15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16">
    <w:nsid w:val="563F7D20"/>
    <w:multiLevelType w:val="hybridMultilevel"/>
    <w:tmpl w:val="04883CE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8">
    <w:nsid w:val="59990163"/>
    <w:multiLevelType w:val="hybridMultilevel"/>
    <w:tmpl w:val="E5E6381A"/>
    <w:lvl w:ilvl="0" w:tplc="04190001">
      <w:start w:val="1"/>
      <w:numFmt w:val="bullet"/>
      <w:lvlText w:val=""/>
      <w:lvlJc w:val="left"/>
      <w:pPr>
        <w:ind w:left="87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9">
    <w:nsid w:val="5EC152C6"/>
    <w:multiLevelType w:val="hybridMultilevel"/>
    <w:tmpl w:val="EB40A6A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21">
    <w:nsid w:val="6C776D6A"/>
    <w:multiLevelType w:val="hybridMultilevel"/>
    <w:tmpl w:val="3F84FA5E"/>
    <w:lvl w:ilvl="0" w:tplc="43E29A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DD13A5E"/>
    <w:multiLevelType w:val="hybridMultilevel"/>
    <w:tmpl w:val="BE30E52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15"/>
  </w:num>
  <w:num w:numId="2">
    <w:abstractNumId w:val="14"/>
  </w:num>
  <w:num w:numId="3">
    <w:abstractNumId w:val="2"/>
  </w:num>
  <w:num w:numId="4">
    <w:abstractNumId w:val="23"/>
  </w:num>
  <w:num w:numId="5">
    <w:abstractNumId w:val="3"/>
  </w:num>
  <w:num w:numId="6">
    <w:abstractNumId w:val="11"/>
  </w:num>
  <w:num w:numId="7">
    <w:abstractNumId w:val="1"/>
  </w:num>
  <w:num w:numId="8">
    <w:abstractNumId w:val="20"/>
  </w:num>
  <w:num w:numId="9">
    <w:abstractNumId w:val="10"/>
  </w:num>
  <w:num w:numId="10">
    <w:abstractNumId w:val="6"/>
  </w:num>
  <w:num w:numId="11">
    <w:abstractNumId w:val="17"/>
  </w:num>
  <w:num w:numId="12">
    <w:abstractNumId w:val="0"/>
  </w:num>
  <w:num w:numId="13">
    <w:abstractNumId w:val="12"/>
  </w:num>
  <w:num w:numId="14">
    <w:abstractNumId w:val="18"/>
  </w:num>
  <w:num w:numId="15">
    <w:abstractNumId w:val="19"/>
  </w:num>
  <w:num w:numId="16">
    <w:abstractNumId w:val="13"/>
  </w:num>
  <w:num w:numId="17">
    <w:abstractNumId w:val="9"/>
  </w:num>
  <w:num w:numId="18">
    <w:abstractNumId w:val="7"/>
  </w:num>
  <w:num w:numId="19">
    <w:abstractNumId w:val="5"/>
  </w:num>
  <w:num w:numId="20">
    <w:abstractNumId w:val="8"/>
  </w:num>
  <w:num w:numId="21">
    <w:abstractNumId w:val="21"/>
  </w:num>
  <w:num w:numId="22">
    <w:abstractNumId w:val="22"/>
  </w:num>
  <w:num w:numId="23">
    <w:abstractNumId w:val="16"/>
  </w:num>
  <w:num w:numId="24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4338"/>
    <o:shapelayout v:ext="edit">
      <o:idmap v:ext="edit" data="9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B4D21"/>
    <w:rsid w:val="000E2790"/>
    <w:rsid w:val="000E79B7"/>
    <w:rsid w:val="0011429A"/>
    <w:rsid w:val="001245C5"/>
    <w:rsid w:val="00160E78"/>
    <w:rsid w:val="001618E8"/>
    <w:rsid w:val="00167FB5"/>
    <w:rsid w:val="00181995"/>
    <w:rsid w:val="001834FE"/>
    <w:rsid w:val="00192DB1"/>
    <w:rsid w:val="001934AF"/>
    <w:rsid w:val="001B6FB9"/>
    <w:rsid w:val="001C2294"/>
    <w:rsid w:val="001C7798"/>
    <w:rsid w:val="001D4616"/>
    <w:rsid w:val="001D4A28"/>
    <w:rsid w:val="00223F3A"/>
    <w:rsid w:val="00225CDA"/>
    <w:rsid w:val="0024072E"/>
    <w:rsid w:val="0029568E"/>
    <w:rsid w:val="002A27A9"/>
    <w:rsid w:val="002C5AD5"/>
    <w:rsid w:val="002F06BF"/>
    <w:rsid w:val="00322827"/>
    <w:rsid w:val="003335CA"/>
    <w:rsid w:val="00354CED"/>
    <w:rsid w:val="003550CA"/>
    <w:rsid w:val="0035546D"/>
    <w:rsid w:val="00367A75"/>
    <w:rsid w:val="00374234"/>
    <w:rsid w:val="0038722A"/>
    <w:rsid w:val="0039701C"/>
    <w:rsid w:val="003A290D"/>
    <w:rsid w:val="003D6CE5"/>
    <w:rsid w:val="00446A3B"/>
    <w:rsid w:val="004508DA"/>
    <w:rsid w:val="00496352"/>
    <w:rsid w:val="004A0275"/>
    <w:rsid w:val="004A14DE"/>
    <w:rsid w:val="004B2B29"/>
    <w:rsid w:val="004C7C90"/>
    <w:rsid w:val="004F65D3"/>
    <w:rsid w:val="0050484E"/>
    <w:rsid w:val="0051453C"/>
    <w:rsid w:val="0052304D"/>
    <w:rsid w:val="005316E0"/>
    <w:rsid w:val="00544F57"/>
    <w:rsid w:val="00554B6D"/>
    <w:rsid w:val="005568B9"/>
    <w:rsid w:val="00567C5A"/>
    <w:rsid w:val="00577B34"/>
    <w:rsid w:val="005D1A4E"/>
    <w:rsid w:val="005E716F"/>
    <w:rsid w:val="005F2006"/>
    <w:rsid w:val="005F3450"/>
    <w:rsid w:val="006106B1"/>
    <w:rsid w:val="00610827"/>
    <w:rsid w:val="006248D6"/>
    <w:rsid w:val="00640321"/>
    <w:rsid w:val="00657A13"/>
    <w:rsid w:val="0067099E"/>
    <w:rsid w:val="006823ED"/>
    <w:rsid w:val="0068793F"/>
    <w:rsid w:val="00696119"/>
    <w:rsid w:val="006C6E82"/>
    <w:rsid w:val="006D3428"/>
    <w:rsid w:val="006D5D39"/>
    <w:rsid w:val="006E3226"/>
    <w:rsid w:val="00707334"/>
    <w:rsid w:val="007305B1"/>
    <w:rsid w:val="007315C1"/>
    <w:rsid w:val="007529AE"/>
    <w:rsid w:val="00771931"/>
    <w:rsid w:val="007726F5"/>
    <w:rsid w:val="007B4484"/>
    <w:rsid w:val="007B5E58"/>
    <w:rsid w:val="007B7340"/>
    <w:rsid w:val="007F093C"/>
    <w:rsid w:val="007F5FAF"/>
    <w:rsid w:val="007F6DCB"/>
    <w:rsid w:val="007F74BA"/>
    <w:rsid w:val="0085130E"/>
    <w:rsid w:val="008635AA"/>
    <w:rsid w:val="00864071"/>
    <w:rsid w:val="008713D0"/>
    <w:rsid w:val="00881607"/>
    <w:rsid w:val="0088368E"/>
    <w:rsid w:val="008868CA"/>
    <w:rsid w:val="00894FBA"/>
    <w:rsid w:val="008A461E"/>
    <w:rsid w:val="008C3B52"/>
    <w:rsid w:val="008D108D"/>
    <w:rsid w:val="008D7176"/>
    <w:rsid w:val="008F5DB3"/>
    <w:rsid w:val="009325BE"/>
    <w:rsid w:val="0096296D"/>
    <w:rsid w:val="0098415C"/>
    <w:rsid w:val="009A0171"/>
    <w:rsid w:val="009D7ABE"/>
    <w:rsid w:val="00A1721E"/>
    <w:rsid w:val="00A27BF6"/>
    <w:rsid w:val="00A3093F"/>
    <w:rsid w:val="00A64633"/>
    <w:rsid w:val="00A901FF"/>
    <w:rsid w:val="00A94BCC"/>
    <w:rsid w:val="00AB1A40"/>
    <w:rsid w:val="00AC765B"/>
    <w:rsid w:val="00AD20CB"/>
    <w:rsid w:val="00B03C72"/>
    <w:rsid w:val="00B26CED"/>
    <w:rsid w:val="00B33F89"/>
    <w:rsid w:val="00B35894"/>
    <w:rsid w:val="00B464E1"/>
    <w:rsid w:val="00B62456"/>
    <w:rsid w:val="00B657EF"/>
    <w:rsid w:val="00B707C8"/>
    <w:rsid w:val="00B765BD"/>
    <w:rsid w:val="00B81C0B"/>
    <w:rsid w:val="00B85975"/>
    <w:rsid w:val="00B96504"/>
    <w:rsid w:val="00BE6A63"/>
    <w:rsid w:val="00BF0681"/>
    <w:rsid w:val="00BF3D9C"/>
    <w:rsid w:val="00C210BF"/>
    <w:rsid w:val="00C21B1E"/>
    <w:rsid w:val="00C25E5C"/>
    <w:rsid w:val="00C42264"/>
    <w:rsid w:val="00C74FE6"/>
    <w:rsid w:val="00C90C77"/>
    <w:rsid w:val="00CE29D8"/>
    <w:rsid w:val="00CE4BB7"/>
    <w:rsid w:val="00CE520B"/>
    <w:rsid w:val="00CE5EC0"/>
    <w:rsid w:val="00D02A98"/>
    <w:rsid w:val="00D371A3"/>
    <w:rsid w:val="00D424E1"/>
    <w:rsid w:val="00D4428D"/>
    <w:rsid w:val="00D919A5"/>
    <w:rsid w:val="00DA7057"/>
    <w:rsid w:val="00DB03F7"/>
    <w:rsid w:val="00DE39E0"/>
    <w:rsid w:val="00E03050"/>
    <w:rsid w:val="00E2167A"/>
    <w:rsid w:val="00E43E37"/>
    <w:rsid w:val="00E54D9A"/>
    <w:rsid w:val="00EA7EC7"/>
    <w:rsid w:val="00EE05BF"/>
    <w:rsid w:val="00EE553B"/>
    <w:rsid w:val="00F146A9"/>
    <w:rsid w:val="00F25DD3"/>
    <w:rsid w:val="00F3065B"/>
    <w:rsid w:val="00F34C42"/>
    <w:rsid w:val="00F37DBD"/>
    <w:rsid w:val="00F4639A"/>
    <w:rsid w:val="00F6160C"/>
    <w:rsid w:val="00F639A5"/>
    <w:rsid w:val="00F655C6"/>
    <w:rsid w:val="00F73B85"/>
    <w:rsid w:val="00F834B3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34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character" w:styleId="aa">
    <w:name w:val="FollowedHyperlink"/>
    <w:basedOn w:val="a0"/>
    <w:uiPriority w:val="99"/>
    <w:semiHidden/>
    <w:unhideWhenUsed/>
    <w:rsid w:val="0088160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C210B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F834B3"/>
  </w:style>
  <w:style w:type="table" w:styleId="ab">
    <w:name w:val="Table Grid"/>
    <w:basedOn w:val="a1"/>
    <w:uiPriority w:val="59"/>
    <w:rsid w:val="00DE39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header"/>
    <w:basedOn w:val="a"/>
    <w:link w:val="ad"/>
    <w:uiPriority w:val="99"/>
    <w:semiHidden/>
    <w:unhideWhenUsed/>
    <w:rsid w:val="001D4A28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sid w:val="001D4A28"/>
    <w:rPr>
      <w:rFonts w:ascii="Times New Roman" w:eastAsia="Times New Roman" w:hAnsi="Times New Roman" w:cs="Times New Roman"/>
      <w:lang w:val="ru-RU" w:eastAsia="ru-RU" w:bidi="ru-RU"/>
    </w:rPr>
  </w:style>
  <w:style w:type="paragraph" w:styleId="ae">
    <w:name w:val="footer"/>
    <w:basedOn w:val="a"/>
    <w:link w:val="af"/>
    <w:uiPriority w:val="99"/>
    <w:semiHidden/>
    <w:unhideWhenUsed/>
    <w:rsid w:val="001D4A28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semiHidden/>
    <w:rsid w:val="001D4A28"/>
    <w:rPr>
      <w:rFonts w:ascii="Times New Roman" w:eastAsia="Times New Roman" w:hAnsi="Times New Roman" w:cs="Times New Roman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/pravila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psf.r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psf.ru/zayavka/record-certificat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wpsf.ru/dokumenty/normativy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EB6F3-20C2-4A82-A10D-D733B2430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9</TotalTime>
  <Pages>7</Pages>
  <Words>2342</Words>
  <Characters>13350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5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35</cp:revision>
  <cp:lastPrinted>2018-10-12T06:35:00Z</cp:lastPrinted>
  <dcterms:created xsi:type="dcterms:W3CDTF">2021-04-16T13:27:00Z</dcterms:created>
  <dcterms:modified xsi:type="dcterms:W3CDTF">2022-04-08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